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F837D4" w:rsidRPr="0061615E" w:rsidTr="00F54B87">
        <w:tc>
          <w:tcPr>
            <w:tcW w:w="4606" w:type="dxa"/>
            <w:shd w:val="clear" w:color="auto" w:fill="auto"/>
          </w:tcPr>
          <w:p w:rsidR="00F837D4" w:rsidRPr="0061615E" w:rsidRDefault="00D81E37" w:rsidP="00F54B87">
            <w:r>
              <w:rPr>
                <w:noProof/>
                <w:lang w:eastAsia="de-DE"/>
              </w:rPr>
              <w:t xml:space="preserve"> </w:t>
            </w:r>
          </w:p>
        </w:tc>
        <w:tc>
          <w:tcPr>
            <w:tcW w:w="4606" w:type="dxa"/>
            <w:shd w:val="clear" w:color="auto" w:fill="auto"/>
          </w:tcPr>
          <w:p w:rsidR="00F837D4" w:rsidRPr="0061615E" w:rsidRDefault="00F837D4" w:rsidP="00F54B87">
            <w:pPr>
              <w:jc w:val="right"/>
            </w:pPr>
          </w:p>
        </w:tc>
      </w:tr>
    </w:tbl>
    <w:p w:rsidR="0061615E" w:rsidRDefault="0061615E"/>
    <w:p w:rsidR="006B586D" w:rsidRDefault="006B586D"/>
    <w:p w:rsidR="006B586D" w:rsidRDefault="006B586D"/>
    <w:p w:rsidR="006B586D" w:rsidRDefault="006B586D"/>
    <w:p w:rsidR="006B586D" w:rsidRDefault="006B586D"/>
    <w:p w:rsidR="006B586D" w:rsidRDefault="006B586D"/>
    <w:tbl>
      <w:tblPr>
        <w:tblW w:w="92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82"/>
        <w:gridCol w:w="4072"/>
        <w:gridCol w:w="3288"/>
      </w:tblGrid>
      <w:tr w:rsidR="00457933" w:rsidTr="001178DA">
        <w:trPr>
          <w:trHeight w:val="315"/>
          <w:jc w:val="center"/>
        </w:trPr>
        <w:tc>
          <w:tcPr>
            <w:tcW w:w="92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57933" w:rsidRPr="004701DA" w:rsidRDefault="00767E92" w:rsidP="00767E92">
            <w:pPr>
              <w:jc w:val="center"/>
              <w:rPr>
                <w:rFonts w:ascii="Calibri" w:hAnsi="Calibri" w:cs="Calibri"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Cs/>
                <w:sz w:val="28"/>
                <w:szCs w:val="28"/>
              </w:rPr>
              <w:t>Sphere Training</w:t>
            </w:r>
          </w:p>
        </w:tc>
      </w:tr>
      <w:tr w:rsidR="00457933" w:rsidTr="001178DA">
        <w:trPr>
          <w:trHeight w:val="315"/>
          <w:jc w:val="center"/>
        </w:trPr>
        <w:tc>
          <w:tcPr>
            <w:tcW w:w="92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57933" w:rsidRPr="004701DA" w:rsidRDefault="003A39A7">
            <w:pPr>
              <w:jc w:val="center"/>
              <w:rPr>
                <w:rFonts w:ascii="Calibri" w:hAnsi="Calibri" w:cs="Calibri"/>
                <w:bCs/>
                <w:sz w:val="28"/>
                <w:szCs w:val="28"/>
              </w:rPr>
            </w:pPr>
            <w:r w:rsidRPr="004701DA">
              <w:rPr>
                <w:rFonts w:ascii="Calibri" w:hAnsi="Calibri" w:cs="Calibri"/>
                <w:bCs/>
                <w:sz w:val="28"/>
                <w:szCs w:val="28"/>
              </w:rPr>
              <w:t>A</w:t>
            </w:r>
            <w:r w:rsidR="00767E92">
              <w:rPr>
                <w:rFonts w:ascii="Calibri" w:hAnsi="Calibri" w:cs="Calibri"/>
                <w:bCs/>
                <w:sz w:val="28"/>
                <w:szCs w:val="28"/>
              </w:rPr>
              <w:t>ktion Deutschland Hilft</w:t>
            </w:r>
          </w:p>
        </w:tc>
      </w:tr>
      <w:tr w:rsidR="00457933" w:rsidTr="001178DA">
        <w:trPr>
          <w:trHeight w:val="300"/>
          <w:jc w:val="center"/>
        </w:trPr>
        <w:tc>
          <w:tcPr>
            <w:tcW w:w="92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57933" w:rsidRPr="004701DA" w:rsidRDefault="00342B51" w:rsidP="002F5F44">
            <w:pPr>
              <w:jc w:val="center"/>
              <w:rPr>
                <w:rFonts w:ascii="Calibri" w:hAnsi="Calibri" w:cs="Calibri"/>
                <w:bCs/>
                <w:sz w:val="28"/>
                <w:szCs w:val="28"/>
              </w:rPr>
            </w:pPr>
            <w:r w:rsidRPr="004701DA">
              <w:rPr>
                <w:rFonts w:ascii="Calibri" w:hAnsi="Calibri" w:cs="Calibri"/>
                <w:bCs/>
                <w:sz w:val="28"/>
                <w:szCs w:val="28"/>
              </w:rPr>
              <w:t>Frankfurt</w:t>
            </w:r>
            <w:r w:rsidR="00F54B87" w:rsidRPr="004701DA">
              <w:rPr>
                <w:rFonts w:ascii="Calibri" w:hAnsi="Calibri" w:cs="Calibri"/>
                <w:bCs/>
                <w:sz w:val="28"/>
                <w:szCs w:val="28"/>
              </w:rPr>
              <w:t xml:space="preserve"> a.M.</w:t>
            </w:r>
            <w:r w:rsidR="00457933" w:rsidRPr="004701DA">
              <w:rPr>
                <w:rFonts w:ascii="Calibri" w:hAnsi="Calibri" w:cs="Calibri"/>
                <w:bCs/>
                <w:sz w:val="28"/>
                <w:szCs w:val="28"/>
              </w:rPr>
              <w:t xml:space="preserve">, </w:t>
            </w:r>
            <w:r w:rsidR="002F5F44">
              <w:rPr>
                <w:rFonts w:ascii="Calibri" w:hAnsi="Calibri" w:cs="Calibri"/>
                <w:bCs/>
                <w:sz w:val="28"/>
                <w:szCs w:val="28"/>
              </w:rPr>
              <w:t>25. – 27.10.2022</w:t>
            </w:r>
          </w:p>
        </w:tc>
      </w:tr>
      <w:tr w:rsidR="00457933" w:rsidTr="001178DA">
        <w:trPr>
          <w:trHeight w:val="315"/>
          <w:jc w:val="center"/>
        </w:trPr>
        <w:tc>
          <w:tcPr>
            <w:tcW w:w="18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57933" w:rsidRPr="003B04C7" w:rsidRDefault="002F5F44" w:rsidP="002F5F44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25.10.2022</w:t>
            </w:r>
          </w:p>
        </w:tc>
        <w:tc>
          <w:tcPr>
            <w:tcW w:w="40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57933" w:rsidRDefault="0045793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3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57933" w:rsidRDefault="00457933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FA6E7A" w:rsidRPr="00F837D4" w:rsidTr="001178DA">
        <w:trPr>
          <w:trHeight w:val="315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9E25CC" w:rsidRPr="00BB1EA0" w:rsidRDefault="009E25CC" w:rsidP="004701DA">
            <w:pPr>
              <w:rPr>
                <w:rFonts w:ascii="Calibri" w:hAnsi="Calibri"/>
                <w:bCs/>
                <w:i/>
              </w:rPr>
            </w:pPr>
          </w:p>
          <w:p w:rsidR="00674FF0" w:rsidRDefault="00674FF0" w:rsidP="004701DA">
            <w:pPr>
              <w:rPr>
                <w:rFonts w:ascii="Calibri" w:hAnsi="Calibri"/>
                <w:bCs/>
                <w:i/>
              </w:rPr>
            </w:pPr>
            <w:r>
              <w:rPr>
                <w:rFonts w:ascii="Calibri" w:hAnsi="Calibri"/>
                <w:bCs/>
                <w:i/>
              </w:rPr>
              <w:t xml:space="preserve">Nariboi Time: </w:t>
            </w:r>
          </w:p>
          <w:p w:rsidR="00674FF0" w:rsidRDefault="00674FF0" w:rsidP="004701DA">
            <w:pPr>
              <w:rPr>
                <w:rFonts w:ascii="Calibri" w:hAnsi="Calibri"/>
                <w:bCs/>
                <w:i/>
              </w:rPr>
            </w:pPr>
            <w:r>
              <w:rPr>
                <w:rFonts w:ascii="Calibri" w:hAnsi="Calibri"/>
                <w:bCs/>
                <w:i/>
              </w:rPr>
              <w:t>12:30</w:t>
            </w:r>
          </w:p>
          <w:p w:rsidR="00674FF0" w:rsidRDefault="00674FF0" w:rsidP="004701DA">
            <w:pPr>
              <w:rPr>
                <w:rFonts w:ascii="Calibri" w:hAnsi="Calibri"/>
                <w:bCs/>
                <w:i/>
              </w:rPr>
            </w:pPr>
            <w:r>
              <w:rPr>
                <w:rFonts w:ascii="Calibri" w:hAnsi="Calibri"/>
                <w:bCs/>
                <w:i/>
              </w:rPr>
              <w:t>Check</w:t>
            </w:r>
            <w:r w:rsidR="00107EB2">
              <w:rPr>
                <w:rFonts w:ascii="Calibri" w:hAnsi="Calibri"/>
                <w:bCs/>
                <w:i/>
              </w:rPr>
              <w:t xml:space="preserve"> with Hatibu</w:t>
            </w:r>
            <w:bookmarkStart w:id="0" w:name="_GoBack"/>
            <w:bookmarkEnd w:id="0"/>
          </w:p>
          <w:p w:rsidR="00674FF0" w:rsidRDefault="00674FF0" w:rsidP="004701DA">
            <w:pPr>
              <w:rPr>
                <w:rFonts w:ascii="Calibri" w:hAnsi="Calibri"/>
                <w:bCs/>
                <w:i/>
              </w:rPr>
            </w:pPr>
          </w:p>
          <w:p w:rsidR="00FA6E7A" w:rsidRPr="00BB1EA0" w:rsidRDefault="00FA6E7A" w:rsidP="004701DA">
            <w:pPr>
              <w:rPr>
                <w:rFonts w:ascii="Calibri" w:hAnsi="Calibri"/>
                <w:bCs/>
                <w:i/>
              </w:rPr>
            </w:pPr>
            <w:r w:rsidRPr="00BB1EA0">
              <w:rPr>
                <w:rFonts w:ascii="Calibri" w:hAnsi="Calibri"/>
                <w:bCs/>
                <w:i/>
              </w:rPr>
              <w:t>12:00 – 13:00</w:t>
            </w:r>
          </w:p>
        </w:tc>
        <w:tc>
          <w:tcPr>
            <w:tcW w:w="7360" w:type="dxa"/>
            <w:gridSpan w:val="2"/>
            <w:shd w:val="clear" w:color="auto" w:fill="auto"/>
            <w:vAlign w:val="bottom"/>
          </w:tcPr>
          <w:p w:rsidR="00FA6E7A" w:rsidRPr="00BB1EA0" w:rsidRDefault="00BB1EA0" w:rsidP="003B04C7">
            <w:pPr>
              <w:jc w:val="center"/>
              <w:rPr>
                <w:rFonts w:ascii="Calibri" w:hAnsi="Calibri"/>
                <w:bCs/>
                <w:i/>
              </w:rPr>
            </w:pPr>
            <w:r>
              <w:rPr>
                <w:rFonts w:ascii="Calibri" w:hAnsi="Calibri"/>
                <w:bCs/>
                <w:i/>
              </w:rPr>
              <w:t>G</w:t>
            </w:r>
            <w:r w:rsidR="00FA6E7A" w:rsidRPr="00BB1EA0">
              <w:rPr>
                <w:rFonts w:ascii="Calibri" w:hAnsi="Calibri"/>
                <w:bCs/>
                <w:i/>
              </w:rPr>
              <w:t>emeinsames Mittagessen</w:t>
            </w:r>
          </w:p>
        </w:tc>
      </w:tr>
      <w:tr w:rsidR="00457933" w:rsidRPr="00F837D4" w:rsidTr="001178DA">
        <w:trPr>
          <w:trHeight w:val="315"/>
          <w:jc w:val="center"/>
        </w:trPr>
        <w:tc>
          <w:tcPr>
            <w:tcW w:w="188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457933" w:rsidRDefault="00457933" w:rsidP="006D2B8C">
            <w:pPr>
              <w:rPr>
                <w:rFonts w:ascii="Calibri" w:hAnsi="Calibri"/>
                <w:bCs/>
              </w:rPr>
            </w:pPr>
          </w:p>
          <w:p w:rsidR="009E25CC" w:rsidRPr="006D2B8C" w:rsidRDefault="009E25CC" w:rsidP="006D2B8C">
            <w:pPr>
              <w:rPr>
                <w:rFonts w:ascii="Calibri" w:hAnsi="Calibri"/>
                <w:bCs/>
              </w:rPr>
            </w:pPr>
          </w:p>
        </w:tc>
        <w:tc>
          <w:tcPr>
            <w:tcW w:w="40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457933" w:rsidRPr="006D2B8C" w:rsidRDefault="00457933" w:rsidP="006D2B8C">
            <w:pPr>
              <w:jc w:val="center"/>
              <w:rPr>
                <w:rFonts w:ascii="Calibri" w:hAnsi="Calibri"/>
                <w:bCs/>
              </w:rPr>
            </w:pPr>
            <w:r w:rsidRPr="006D2B8C">
              <w:rPr>
                <w:rFonts w:ascii="Calibri" w:hAnsi="Calibri"/>
                <w:bCs/>
              </w:rPr>
              <w:t>T</w:t>
            </w:r>
            <w:r w:rsidR="00FA6E7A" w:rsidRPr="006D2B8C">
              <w:rPr>
                <w:rFonts w:ascii="Calibri" w:hAnsi="Calibri"/>
                <w:bCs/>
              </w:rPr>
              <w:t>hema</w:t>
            </w:r>
          </w:p>
        </w:tc>
        <w:tc>
          <w:tcPr>
            <w:tcW w:w="328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457933" w:rsidRPr="006D2B8C" w:rsidRDefault="00457933" w:rsidP="006D2B8C">
            <w:pPr>
              <w:jc w:val="center"/>
              <w:rPr>
                <w:rFonts w:ascii="Calibri" w:hAnsi="Calibri"/>
                <w:bCs/>
              </w:rPr>
            </w:pPr>
            <w:r w:rsidRPr="006D2B8C">
              <w:rPr>
                <w:rFonts w:ascii="Calibri" w:hAnsi="Calibri"/>
                <w:bCs/>
              </w:rPr>
              <w:t>F</w:t>
            </w:r>
            <w:r w:rsidR="00FA6E7A" w:rsidRPr="006D2B8C">
              <w:rPr>
                <w:rFonts w:ascii="Calibri" w:hAnsi="Calibri"/>
                <w:bCs/>
              </w:rPr>
              <w:t>acilitator</w:t>
            </w:r>
          </w:p>
        </w:tc>
      </w:tr>
      <w:tr w:rsidR="00C825CD" w:rsidRPr="00F837D4" w:rsidTr="001178DA">
        <w:trPr>
          <w:trHeight w:val="771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C825CD" w:rsidRPr="006D2B8C" w:rsidRDefault="00C825CD" w:rsidP="001145D6">
            <w:pPr>
              <w:rPr>
                <w:rFonts w:ascii="Calibri" w:hAnsi="Calibri"/>
                <w:bCs/>
              </w:rPr>
            </w:pPr>
            <w:r w:rsidRPr="006D2B8C">
              <w:rPr>
                <w:rFonts w:ascii="Calibri" w:hAnsi="Calibri"/>
                <w:bCs/>
              </w:rPr>
              <w:t>1</w:t>
            </w:r>
            <w:r w:rsidR="00C95161" w:rsidRPr="006D2B8C">
              <w:rPr>
                <w:rFonts w:ascii="Calibri" w:hAnsi="Calibri"/>
                <w:bCs/>
              </w:rPr>
              <w:t>3</w:t>
            </w:r>
            <w:r w:rsidRPr="006D2B8C">
              <w:rPr>
                <w:rFonts w:ascii="Calibri" w:hAnsi="Calibri"/>
                <w:bCs/>
              </w:rPr>
              <w:t xml:space="preserve">:00 </w:t>
            </w:r>
            <w:r w:rsidR="00F44C87" w:rsidRPr="006D2B8C">
              <w:rPr>
                <w:rFonts w:ascii="Calibri" w:hAnsi="Calibri"/>
                <w:bCs/>
              </w:rPr>
              <w:t>–</w:t>
            </w:r>
            <w:r w:rsidRPr="006D2B8C">
              <w:rPr>
                <w:rFonts w:ascii="Calibri" w:hAnsi="Calibri"/>
                <w:bCs/>
              </w:rPr>
              <w:t xml:space="preserve"> </w:t>
            </w:r>
            <w:r w:rsidR="00563899" w:rsidRPr="006D2B8C">
              <w:rPr>
                <w:rFonts w:ascii="Calibri" w:hAnsi="Calibri"/>
                <w:bCs/>
              </w:rPr>
              <w:t>14:</w:t>
            </w:r>
            <w:r w:rsidR="001145D6">
              <w:rPr>
                <w:rFonts w:ascii="Calibri" w:hAnsi="Calibri"/>
                <w:bCs/>
              </w:rPr>
              <w:t>45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C825CD" w:rsidRPr="006D2B8C" w:rsidRDefault="003B04C7" w:rsidP="006D2B8C">
            <w:pPr>
              <w:jc w:val="center"/>
              <w:rPr>
                <w:rFonts w:ascii="Calibri" w:hAnsi="Calibri"/>
                <w:bCs/>
              </w:rPr>
            </w:pPr>
            <w:r w:rsidRPr="006D2B8C">
              <w:rPr>
                <w:rFonts w:ascii="Calibri" w:hAnsi="Calibri"/>
                <w:bCs/>
              </w:rPr>
              <w:t xml:space="preserve">Einführung in das </w:t>
            </w:r>
            <w:r w:rsidR="00C825CD" w:rsidRPr="006D2B8C">
              <w:rPr>
                <w:rFonts w:ascii="Calibri" w:hAnsi="Calibri"/>
                <w:bCs/>
              </w:rPr>
              <w:t>Sphere Projekt &amp; Sphere Handbuch (201</w:t>
            </w:r>
            <w:r w:rsidR="00E72F39" w:rsidRPr="006D2B8C">
              <w:rPr>
                <w:rFonts w:ascii="Calibri" w:hAnsi="Calibri"/>
                <w:bCs/>
              </w:rPr>
              <w:t>8</w:t>
            </w:r>
            <w:r w:rsidR="00C825CD" w:rsidRPr="006D2B8C">
              <w:rPr>
                <w:rFonts w:ascii="Calibri" w:hAnsi="Calibri"/>
                <w:bCs/>
              </w:rPr>
              <w:t xml:space="preserve"> Edition)</w:t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C825CD" w:rsidRPr="006D2B8C" w:rsidRDefault="008C6638" w:rsidP="00BB1EA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 xml:space="preserve">Leo &amp; </w:t>
            </w:r>
            <w:r w:rsidR="00CB3F3F">
              <w:rPr>
                <w:rFonts w:ascii="Calibri" w:hAnsi="Calibri"/>
                <w:bCs/>
              </w:rPr>
              <w:t xml:space="preserve">Markus </w:t>
            </w:r>
          </w:p>
        </w:tc>
      </w:tr>
      <w:tr w:rsidR="001145D6" w:rsidTr="001145D6">
        <w:trPr>
          <w:trHeight w:val="483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6D2B8C" w:rsidRDefault="001145D6" w:rsidP="001145D6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4:45 – 15:00</w:t>
            </w:r>
          </w:p>
        </w:tc>
        <w:tc>
          <w:tcPr>
            <w:tcW w:w="7360" w:type="dxa"/>
            <w:gridSpan w:val="2"/>
            <w:shd w:val="clear" w:color="auto" w:fill="auto"/>
            <w:vAlign w:val="bottom"/>
          </w:tcPr>
          <w:p w:rsidR="001145D6" w:rsidRDefault="001145D6" w:rsidP="001145D6">
            <w:pPr>
              <w:jc w:val="center"/>
              <w:rPr>
                <w:rFonts w:ascii="Calibri" w:hAnsi="Calibri"/>
                <w:bCs/>
              </w:rPr>
            </w:pPr>
            <w:r w:rsidRPr="006D2B8C">
              <w:rPr>
                <w:rFonts w:ascii="Calibri" w:hAnsi="Calibri"/>
                <w:bCs/>
              </w:rPr>
              <w:t>Kaffeepause</w:t>
            </w:r>
          </w:p>
        </w:tc>
      </w:tr>
      <w:tr w:rsidR="001145D6" w:rsidTr="00947991">
        <w:trPr>
          <w:trHeight w:val="1192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482E7C" w:rsidRDefault="001145D6" w:rsidP="001145D6">
            <w:pPr>
              <w:ind w:left="297" w:hanging="297"/>
              <w:rPr>
                <w:rFonts w:ascii="Calibri" w:hAnsi="Calibri"/>
                <w:bCs/>
              </w:rPr>
            </w:pPr>
            <w:r w:rsidRPr="00482E7C">
              <w:rPr>
                <w:rFonts w:ascii="Calibri" w:hAnsi="Calibri"/>
                <w:bCs/>
              </w:rPr>
              <w:t xml:space="preserve">15:00 – 16:00 </w:t>
            </w:r>
            <w:r w:rsidRPr="00482E7C">
              <w:rPr>
                <w:rFonts w:ascii="Calibri" w:hAnsi="Calibri"/>
                <w:bCs/>
                <w:i/>
                <w:sz w:val="22"/>
              </w:rPr>
              <w:t>(Nairobi Time: 16:00 – 17:00)</w:t>
            </w:r>
          </w:p>
          <w:p w:rsidR="001145D6" w:rsidRPr="00482E7C" w:rsidRDefault="001145D6" w:rsidP="001145D6">
            <w:pPr>
              <w:rPr>
                <w:rFonts w:ascii="Calibri" w:hAnsi="Calibri"/>
                <w:bCs/>
              </w:rPr>
            </w:pPr>
          </w:p>
        </w:tc>
        <w:tc>
          <w:tcPr>
            <w:tcW w:w="4072" w:type="dxa"/>
            <w:shd w:val="clear" w:color="auto" w:fill="auto"/>
            <w:vAlign w:val="bottom"/>
          </w:tcPr>
          <w:p w:rsidR="001145D6" w:rsidRPr="00482E7C" w:rsidRDefault="001145D6" w:rsidP="001145D6">
            <w:pPr>
              <w:jc w:val="center"/>
              <w:rPr>
                <w:rFonts w:ascii="Calibri" w:hAnsi="Calibri"/>
                <w:bCs/>
              </w:rPr>
            </w:pPr>
            <w:r w:rsidRPr="00482E7C">
              <w:rPr>
                <w:rFonts w:ascii="Calibri" w:hAnsi="Calibri"/>
                <w:bCs/>
              </w:rPr>
              <w:t>Sphere and Assessments / Health</w:t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1145D6" w:rsidRDefault="001145D6" w:rsidP="001145D6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Hatibu</w:t>
            </w:r>
          </w:p>
        </w:tc>
      </w:tr>
      <w:tr w:rsidR="001145D6" w:rsidTr="00947991">
        <w:trPr>
          <w:trHeight w:val="1192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6D2B8C" w:rsidRDefault="001145D6" w:rsidP="001145D6">
            <w:pPr>
              <w:rPr>
                <w:rFonts w:ascii="Calibri" w:hAnsi="Calibri"/>
                <w:bCs/>
              </w:rPr>
            </w:pPr>
          </w:p>
          <w:p w:rsidR="001145D6" w:rsidRPr="006D2B8C" w:rsidRDefault="001145D6" w:rsidP="001145D6">
            <w:pPr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 xml:space="preserve">16:00 – 16:30 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1145D6" w:rsidRPr="006D2B8C" w:rsidRDefault="001145D6" w:rsidP="001145D6">
            <w:pPr>
              <w:jc w:val="center"/>
              <w:rPr>
                <w:rFonts w:ascii="Calibri" w:hAnsi="Calibri"/>
                <w:bCs/>
              </w:rPr>
            </w:pPr>
            <w:r w:rsidRPr="006D2B8C">
              <w:rPr>
                <w:rFonts w:ascii="Calibri" w:hAnsi="Calibri"/>
                <w:bCs/>
              </w:rPr>
              <w:t>Speaker</w:t>
            </w:r>
            <w:r>
              <w:rPr>
                <w:rFonts w:ascii="Calibri" w:hAnsi="Calibri"/>
                <w:bCs/>
              </w:rPr>
              <w:t>‘</w:t>
            </w:r>
            <w:r w:rsidRPr="006D2B8C">
              <w:rPr>
                <w:rFonts w:ascii="Calibri" w:hAnsi="Calibri"/>
                <w:bCs/>
              </w:rPr>
              <w:t>s Corner</w:t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1145D6" w:rsidRPr="006D2B8C" w:rsidRDefault="001145D6" w:rsidP="00BB1EA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 xml:space="preserve">Leo </w:t>
            </w:r>
          </w:p>
        </w:tc>
      </w:tr>
      <w:tr w:rsidR="001145D6" w:rsidRPr="00F837D4" w:rsidTr="001178DA">
        <w:trPr>
          <w:trHeight w:val="555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6D2B8C" w:rsidRDefault="001145D6" w:rsidP="001145D6">
            <w:pPr>
              <w:rPr>
                <w:rFonts w:ascii="Calibri" w:hAnsi="Calibri"/>
                <w:bCs/>
              </w:rPr>
            </w:pPr>
          </w:p>
          <w:p w:rsidR="001145D6" w:rsidRPr="00514206" w:rsidRDefault="001145D6" w:rsidP="001145D6">
            <w:pPr>
              <w:rPr>
                <w:rFonts w:ascii="Calibri" w:hAnsi="Calibri"/>
                <w:bCs/>
              </w:rPr>
            </w:pPr>
            <w:r w:rsidRPr="00514206">
              <w:rPr>
                <w:rFonts w:ascii="Calibri" w:hAnsi="Calibri"/>
                <w:bCs/>
              </w:rPr>
              <w:t>16:</w:t>
            </w:r>
            <w:r>
              <w:rPr>
                <w:rFonts w:ascii="Calibri" w:hAnsi="Calibri"/>
                <w:bCs/>
              </w:rPr>
              <w:t>30</w:t>
            </w:r>
            <w:r w:rsidRPr="00514206">
              <w:rPr>
                <w:rFonts w:ascii="Calibri" w:hAnsi="Calibri"/>
                <w:bCs/>
              </w:rPr>
              <w:t xml:space="preserve"> – 17:</w:t>
            </w:r>
            <w:r>
              <w:rPr>
                <w:rFonts w:ascii="Calibri" w:hAnsi="Calibri"/>
                <w:bCs/>
              </w:rPr>
              <w:t>00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1145D6" w:rsidRDefault="001145D6" w:rsidP="001145D6">
            <w:pPr>
              <w:jc w:val="center"/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Diskussion und Feedback</w:t>
            </w:r>
            <w:r w:rsidR="005D2255">
              <w:rPr>
                <w:rFonts w:ascii="Calibri" w:hAnsi="Calibri" w:cs="Calibri"/>
                <w:color w:val="000000"/>
              </w:rPr>
              <w:t xml:space="preserve"> + Benennung TN Input</w:t>
            </w:r>
          </w:p>
          <w:p w:rsidR="001145D6" w:rsidRPr="00BE4662" w:rsidRDefault="001145D6" w:rsidP="001145D6">
            <w:pPr>
              <w:jc w:val="center"/>
              <w:rPr>
                <w:rFonts w:ascii="Calibri" w:hAnsi="Calibri" w:cs="Calibri"/>
                <w:color w:val="5B9BD5"/>
              </w:rPr>
            </w:pPr>
          </w:p>
        </w:tc>
        <w:tc>
          <w:tcPr>
            <w:tcW w:w="3288" w:type="dxa"/>
            <w:shd w:val="clear" w:color="auto" w:fill="auto"/>
            <w:vAlign w:val="bottom"/>
          </w:tcPr>
          <w:p w:rsidR="001145D6" w:rsidRPr="004701DA" w:rsidRDefault="001145D6" w:rsidP="00BB1EA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Leo &amp; Markus </w:t>
            </w:r>
          </w:p>
        </w:tc>
      </w:tr>
    </w:tbl>
    <w:p w:rsidR="00514206" w:rsidRDefault="00514206">
      <w: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514206" w:rsidRPr="0061615E" w:rsidTr="00BB1210">
        <w:tc>
          <w:tcPr>
            <w:tcW w:w="4606" w:type="dxa"/>
            <w:shd w:val="clear" w:color="auto" w:fill="auto"/>
          </w:tcPr>
          <w:p w:rsidR="00514206" w:rsidRDefault="00514206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Pr="0061615E" w:rsidRDefault="00D81E37" w:rsidP="00BB1210"/>
        </w:tc>
        <w:tc>
          <w:tcPr>
            <w:tcW w:w="4606" w:type="dxa"/>
            <w:shd w:val="clear" w:color="auto" w:fill="auto"/>
          </w:tcPr>
          <w:p w:rsidR="00514206" w:rsidRPr="0061615E" w:rsidRDefault="00514206" w:rsidP="00BB1210">
            <w:pPr>
              <w:jc w:val="right"/>
            </w:pPr>
          </w:p>
        </w:tc>
      </w:tr>
    </w:tbl>
    <w:p w:rsidR="00514206" w:rsidRDefault="00514206"/>
    <w:p w:rsidR="00514206" w:rsidRPr="00343FCF" w:rsidRDefault="00343FCF">
      <w:pPr>
        <w:rPr>
          <w:rFonts w:ascii="Calibri" w:hAnsi="Calibri" w:cs="Calibri"/>
          <w:bCs/>
        </w:rPr>
      </w:pPr>
      <w:r w:rsidRPr="00343FCF">
        <w:rPr>
          <w:rFonts w:ascii="Calibri" w:hAnsi="Calibri" w:cs="Calibri"/>
          <w:bCs/>
        </w:rPr>
        <w:t>26.10.2022</w:t>
      </w:r>
      <w:r w:rsidR="003D0FC3">
        <w:rPr>
          <w:rFonts w:ascii="Calibri" w:hAnsi="Calibri" w:cs="Calibri"/>
          <w:bCs/>
        </w:rPr>
        <w:t xml:space="preserve"> (Mittwoch)</w:t>
      </w:r>
    </w:p>
    <w:tbl>
      <w:tblPr>
        <w:tblW w:w="92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82"/>
        <w:gridCol w:w="4072"/>
        <w:gridCol w:w="3288"/>
      </w:tblGrid>
      <w:tr w:rsidR="005E4D3D" w:rsidRPr="006D2B8C" w:rsidTr="001178DA">
        <w:trPr>
          <w:trHeight w:val="315"/>
          <w:jc w:val="center"/>
        </w:trPr>
        <w:tc>
          <w:tcPr>
            <w:tcW w:w="188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5E4D3D" w:rsidRPr="004701DA" w:rsidRDefault="005E4D3D" w:rsidP="00A0647A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0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5E4D3D" w:rsidRPr="004701DA" w:rsidRDefault="005E4D3D" w:rsidP="003B04C7">
            <w:pPr>
              <w:jc w:val="center"/>
              <w:rPr>
                <w:rFonts w:ascii="Calibri" w:hAnsi="Calibri" w:cs="Calibri"/>
                <w:bCs/>
              </w:rPr>
            </w:pPr>
            <w:r w:rsidRPr="004701DA">
              <w:rPr>
                <w:rFonts w:ascii="Calibri" w:hAnsi="Calibri" w:cs="Calibri"/>
                <w:bCs/>
              </w:rPr>
              <w:t>Thema</w:t>
            </w:r>
          </w:p>
        </w:tc>
        <w:tc>
          <w:tcPr>
            <w:tcW w:w="328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5E4D3D" w:rsidRPr="004701DA" w:rsidRDefault="005E4D3D" w:rsidP="003B04C7">
            <w:pPr>
              <w:jc w:val="center"/>
              <w:rPr>
                <w:rFonts w:ascii="Calibri" w:hAnsi="Calibri" w:cs="Calibri"/>
                <w:bCs/>
              </w:rPr>
            </w:pPr>
            <w:r w:rsidRPr="004701DA">
              <w:rPr>
                <w:rFonts w:ascii="Calibri" w:hAnsi="Calibri" w:cs="Calibri"/>
                <w:bCs/>
              </w:rPr>
              <w:t>Facilitator</w:t>
            </w:r>
          </w:p>
        </w:tc>
      </w:tr>
      <w:tr w:rsidR="005E4D3D" w:rsidRPr="006D2B8C" w:rsidTr="001178DA">
        <w:trPr>
          <w:trHeight w:val="300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5E4D3D" w:rsidRPr="004701DA" w:rsidRDefault="005E4D3D" w:rsidP="005E4D3D">
            <w:pPr>
              <w:rPr>
                <w:rFonts w:ascii="Calibri" w:hAnsi="Calibri" w:cs="Calibri"/>
                <w:color w:val="000000"/>
              </w:rPr>
            </w:pPr>
          </w:p>
          <w:p w:rsidR="005E4D3D" w:rsidRPr="004701DA" w:rsidRDefault="005E4D3D" w:rsidP="00FD1135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09:00 – 09:1</w:t>
            </w:r>
            <w:r w:rsidR="00FD1135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5E4D3D" w:rsidRPr="004701DA" w:rsidRDefault="005E4D3D" w:rsidP="003B04C7">
            <w:pPr>
              <w:jc w:val="center"/>
              <w:rPr>
                <w:rFonts w:ascii="Calibri" w:hAnsi="Calibri" w:cs="Calibri"/>
              </w:rPr>
            </w:pPr>
            <w:r w:rsidRPr="004701DA">
              <w:rPr>
                <w:rFonts w:ascii="Calibri" w:hAnsi="Calibri" w:cs="Calibri"/>
              </w:rPr>
              <w:t>Begrüßung und Wiederholung</w:t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5E4D3D" w:rsidRPr="004701DA" w:rsidRDefault="00DE516E" w:rsidP="00BB1EA0">
            <w:pPr>
              <w:jc w:val="center"/>
              <w:rPr>
                <w:rFonts w:ascii="Calibri" w:hAnsi="Calibri" w:cs="Calibri"/>
              </w:rPr>
            </w:pPr>
            <w:r w:rsidRPr="004701DA">
              <w:rPr>
                <w:rFonts w:ascii="Calibri" w:hAnsi="Calibri" w:cs="Calibri"/>
              </w:rPr>
              <w:t xml:space="preserve">Markus </w:t>
            </w:r>
          </w:p>
        </w:tc>
      </w:tr>
      <w:tr w:rsidR="005E4D3D" w:rsidRPr="006D2B8C" w:rsidTr="001178DA">
        <w:trPr>
          <w:trHeight w:val="300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3B04C7" w:rsidRDefault="003B04C7" w:rsidP="005E4D3D">
            <w:pPr>
              <w:rPr>
                <w:rFonts w:ascii="Calibri" w:hAnsi="Calibri" w:cs="Calibri"/>
                <w:color w:val="000000"/>
              </w:rPr>
            </w:pPr>
          </w:p>
          <w:p w:rsidR="00D56EA1" w:rsidRPr="004701DA" w:rsidRDefault="00D56EA1" w:rsidP="005E4D3D">
            <w:pPr>
              <w:rPr>
                <w:rFonts w:ascii="Calibri" w:hAnsi="Calibri" w:cs="Calibri"/>
                <w:color w:val="000000"/>
              </w:rPr>
            </w:pPr>
          </w:p>
          <w:p w:rsidR="005E4D3D" w:rsidRPr="004701DA" w:rsidRDefault="00FD1135" w:rsidP="00FD11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9:15</w:t>
            </w:r>
            <w:r w:rsidR="005E4D3D" w:rsidRPr="004701DA">
              <w:rPr>
                <w:rFonts w:ascii="Calibri" w:hAnsi="Calibri" w:cs="Calibri"/>
                <w:color w:val="000000"/>
              </w:rPr>
              <w:t xml:space="preserve"> – 1</w:t>
            </w:r>
            <w:r>
              <w:rPr>
                <w:rFonts w:ascii="Calibri" w:hAnsi="Calibri" w:cs="Calibri"/>
                <w:color w:val="000000"/>
              </w:rPr>
              <w:t>0:4</w:t>
            </w:r>
            <w:r w:rsidR="005E4D3D" w:rsidRPr="004701DA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1145D6" w:rsidRPr="001145D6" w:rsidRDefault="001145D6" w:rsidP="001145D6">
            <w:pPr>
              <w:jc w:val="center"/>
              <w:rPr>
                <w:rFonts w:ascii="Calibri" w:hAnsi="Calibri" w:cs="Calibri"/>
              </w:rPr>
            </w:pPr>
          </w:p>
          <w:p w:rsidR="005E4D3D" w:rsidRPr="004701DA" w:rsidRDefault="001145D6" w:rsidP="001145D6">
            <w:pPr>
              <w:jc w:val="center"/>
              <w:rPr>
                <w:rFonts w:ascii="Calibri" w:hAnsi="Calibri" w:cs="Calibri"/>
              </w:rPr>
            </w:pPr>
            <w:r w:rsidRPr="001145D6">
              <w:rPr>
                <w:rFonts w:ascii="Calibri" w:hAnsi="Calibri" w:cs="Calibri"/>
              </w:rPr>
              <w:tab/>
              <w:t>Humanitäre Charter</w:t>
            </w:r>
            <w:r w:rsidRPr="001145D6">
              <w:rPr>
                <w:rFonts w:ascii="Calibri" w:hAnsi="Calibri" w:cs="Calibri"/>
              </w:rPr>
              <w:tab/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5E4D3D" w:rsidRPr="004701DA" w:rsidRDefault="001145D6" w:rsidP="00BB1EA0">
            <w:pPr>
              <w:jc w:val="center"/>
              <w:rPr>
                <w:rFonts w:ascii="Calibri" w:hAnsi="Calibri" w:cs="Calibri"/>
              </w:rPr>
            </w:pPr>
            <w:r w:rsidRPr="001145D6">
              <w:rPr>
                <w:rFonts w:ascii="Calibri" w:hAnsi="Calibri" w:cs="Calibri"/>
              </w:rPr>
              <w:t xml:space="preserve">Markus </w:t>
            </w:r>
          </w:p>
        </w:tc>
      </w:tr>
      <w:tr w:rsidR="00DE516E" w:rsidRPr="006D2B8C" w:rsidTr="001178DA">
        <w:trPr>
          <w:trHeight w:val="300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DE516E" w:rsidRPr="004701DA" w:rsidRDefault="00DE516E" w:rsidP="004701DA">
            <w:pPr>
              <w:rPr>
                <w:rFonts w:ascii="Calibri" w:hAnsi="Calibri" w:cs="Calibri"/>
                <w:color w:val="000000"/>
              </w:rPr>
            </w:pPr>
          </w:p>
          <w:p w:rsidR="00DE516E" w:rsidRPr="004701DA" w:rsidRDefault="00DE516E" w:rsidP="00FD1135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1</w:t>
            </w:r>
            <w:r w:rsidR="00FD1135">
              <w:rPr>
                <w:rFonts w:ascii="Calibri" w:hAnsi="Calibri" w:cs="Calibri"/>
                <w:color w:val="000000"/>
              </w:rPr>
              <w:t>0</w:t>
            </w:r>
            <w:r w:rsidRPr="004701DA">
              <w:rPr>
                <w:rFonts w:ascii="Calibri" w:hAnsi="Calibri" w:cs="Calibri"/>
                <w:color w:val="000000"/>
              </w:rPr>
              <w:t>:</w:t>
            </w:r>
            <w:r w:rsidR="00FD1135">
              <w:rPr>
                <w:rFonts w:ascii="Calibri" w:hAnsi="Calibri" w:cs="Calibri"/>
                <w:color w:val="000000"/>
              </w:rPr>
              <w:t>45 – 11:15</w:t>
            </w:r>
          </w:p>
        </w:tc>
        <w:tc>
          <w:tcPr>
            <w:tcW w:w="7360" w:type="dxa"/>
            <w:gridSpan w:val="2"/>
            <w:shd w:val="clear" w:color="auto" w:fill="auto"/>
            <w:vAlign w:val="bottom"/>
          </w:tcPr>
          <w:p w:rsidR="00DE516E" w:rsidRPr="004701DA" w:rsidRDefault="00DE516E" w:rsidP="004701DA">
            <w:pPr>
              <w:jc w:val="center"/>
              <w:rPr>
                <w:rFonts w:ascii="Calibri" w:hAnsi="Calibri" w:cs="Calibri"/>
              </w:rPr>
            </w:pPr>
            <w:r w:rsidRPr="004701DA">
              <w:rPr>
                <w:rFonts w:ascii="Calibri" w:hAnsi="Calibri" w:cs="Calibri"/>
                <w:bCs/>
              </w:rPr>
              <w:t>Kaffeepause</w:t>
            </w:r>
          </w:p>
        </w:tc>
      </w:tr>
      <w:tr w:rsidR="001145D6" w:rsidRPr="006D2B8C" w:rsidTr="001178DA">
        <w:trPr>
          <w:trHeight w:val="300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4701DA" w:rsidRDefault="001145D6" w:rsidP="001145D6">
            <w:pPr>
              <w:rPr>
                <w:rFonts w:ascii="Calibri" w:hAnsi="Calibri" w:cs="Calibri"/>
                <w:color w:val="000000"/>
              </w:rPr>
            </w:pPr>
          </w:p>
          <w:p w:rsidR="001145D6" w:rsidRPr="004701DA" w:rsidRDefault="001145D6" w:rsidP="001145D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:15</w:t>
            </w:r>
            <w:r w:rsidRPr="004701DA">
              <w:rPr>
                <w:rFonts w:ascii="Calibri" w:hAnsi="Calibri" w:cs="Calibri"/>
                <w:color w:val="000000"/>
              </w:rPr>
              <w:t xml:space="preserve"> – 13:00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1145D6" w:rsidRPr="004701DA" w:rsidRDefault="001145D6" w:rsidP="001145D6">
            <w:pPr>
              <w:jc w:val="center"/>
              <w:rPr>
                <w:rFonts w:ascii="Calibri" w:hAnsi="Calibri" w:cs="Calibri"/>
              </w:rPr>
            </w:pPr>
            <w:r w:rsidRPr="00BB1EA0">
              <w:rPr>
                <w:rFonts w:ascii="Calibri" w:hAnsi="Calibri" w:cs="Calibri"/>
              </w:rPr>
              <w:t>Wasser, Sanitärversorgung und Hygieneaufklärung</w:t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1145D6" w:rsidRPr="004701DA" w:rsidRDefault="001145D6" w:rsidP="001145D6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Leo Frey</w:t>
            </w:r>
          </w:p>
        </w:tc>
      </w:tr>
      <w:tr w:rsidR="001145D6" w:rsidRPr="006D2B8C" w:rsidTr="001178DA">
        <w:trPr>
          <w:trHeight w:val="315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4701DA" w:rsidRDefault="001145D6" w:rsidP="001145D6">
            <w:pPr>
              <w:rPr>
                <w:rFonts w:ascii="Calibri" w:hAnsi="Calibri" w:cs="Calibri"/>
                <w:color w:val="000000"/>
              </w:rPr>
            </w:pPr>
          </w:p>
          <w:p w:rsidR="001145D6" w:rsidRPr="004701DA" w:rsidRDefault="001145D6" w:rsidP="001145D6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13:00 – 14:00</w:t>
            </w:r>
          </w:p>
        </w:tc>
        <w:tc>
          <w:tcPr>
            <w:tcW w:w="7360" w:type="dxa"/>
            <w:gridSpan w:val="2"/>
            <w:shd w:val="clear" w:color="auto" w:fill="auto"/>
            <w:vAlign w:val="bottom"/>
          </w:tcPr>
          <w:p w:rsidR="001145D6" w:rsidRPr="004701DA" w:rsidRDefault="001145D6" w:rsidP="001145D6">
            <w:pPr>
              <w:jc w:val="center"/>
              <w:rPr>
                <w:rFonts w:ascii="Calibri" w:hAnsi="Calibri" w:cs="Calibri"/>
                <w:bCs/>
              </w:rPr>
            </w:pPr>
            <w:r w:rsidRPr="004701DA">
              <w:rPr>
                <w:rFonts w:ascii="Calibri" w:hAnsi="Calibri" w:cs="Calibri"/>
                <w:bCs/>
              </w:rPr>
              <w:t>Mittagspause</w:t>
            </w:r>
          </w:p>
        </w:tc>
      </w:tr>
      <w:tr w:rsidR="001145D6" w:rsidRPr="006D2B8C" w:rsidTr="00EA3EC1">
        <w:trPr>
          <w:trHeight w:val="600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4701DA" w:rsidRDefault="001145D6" w:rsidP="001145D6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1</w:t>
            </w:r>
            <w:r>
              <w:rPr>
                <w:rFonts w:ascii="Calibri" w:hAnsi="Calibri" w:cs="Calibri"/>
                <w:color w:val="000000"/>
              </w:rPr>
              <w:t>4</w:t>
            </w:r>
            <w:r w:rsidRPr="004701DA">
              <w:rPr>
                <w:rFonts w:ascii="Calibri" w:hAnsi="Calibri" w:cs="Calibri"/>
                <w:color w:val="000000"/>
              </w:rPr>
              <w:t>:</w:t>
            </w:r>
            <w:r>
              <w:rPr>
                <w:rFonts w:ascii="Calibri" w:hAnsi="Calibri" w:cs="Calibri"/>
                <w:color w:val="000000"/>
              </w:rPr>
              <w:t>00</w:t>
            </w:r>
            <w:r w:rsidRPr="004701DA">
              <w:rPr>
                <w:rFonts w:ascii="Calibri" w:hAnsi="Calibri" w:cs="Calibri"/>
                <w:color w:val="000000"/>
              </w:rPr>
              <w:t xml:space="preserve"> – 1</w:t>
            </w:r>
            <w:r>
              <w:rPr>
                <w:rFonts w:ascii="Calibri" w:hAnsi="Calibri" w:cs="Calibri"/>
                <w:color w:val="000000"/>
              </w:rPr>
              <w:t>5</w:t>
            </w:r>
            <w:r w:rsidRPr="004701DA">
              <w:rPr>
                <w:rFonts w:ascii="Calibri" w:hAnsi="Calibri" w:cs="Calibri"/>
                <w:color w:val="000000"/>
              </w:rPr>
              <w:t>:</w:t>
            </w:r>
            <w:r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1145D6" w:rsidRPr="004701DA" w:rsidRDefault="001145D6" w:rsidP="001145D6">
            <w:pPr>
              <w:jc w:val="center"/>
              <w:rPr>
                <w:rFonts w:ascii="Calibri" w:hAnsi="Calibri" w:cs="Calibri"/>
                <w:color w:val="000000"/>
              </w:rPr>
            </w:pPr>
            <w:r w:rsidRPr="00FC79A6">
              <w:rPr>
                <w:rFonts w:ascii="Calibri" w:hAnsi="Calibri" w:cs="Calibri"/>
                <w:lang w:val="en-GB"/>
              </w:rPr>
              <w:t>Core Humanitarian Standard (CHS)</w:t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1145D6" w:rsidRPr="004701DA" w:rsidRDefault="001145D6" w:rsidP="00BB1EA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Hannah / Markus </w:t>
            </w:r>
          </w:p>
        </w:tc>
      </w:tr>
      <w:tr w:rsidR="001145D6" w:rsidRPr="006D2B8C" w:rsidTr="001178DA">
        <w:trPr>
          <w:trHeight w:val="300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4701DA" w:rsidRDefault="001145D6" w:rsidP="001145D6">
            <w:pPr>
              <w:rPr>
                <w:rFonts w:ascii="Calibri" w:hAnsi="Calibri" w:cs="Calibri"/>
                <w:color w:val="000000"/>
              </w:rPr>
            </w:pPr>
          </w:p>
          <w:p w:rsidR="001145D6" w:rsidRPr="004701DA" w:rsidRDefault="001145D6" w:rsidP="001145D6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15:00 – 15:15</w:t>
            </w:r>
          </w:p>
        </w:tc>
        <w:tc>
          <w:tcPr>
            <w:tcW w:w="7360" w:type="dxa"/>
            <w:gridSpan w:val="2"/>
            <w:shd w:val="clear" w:color="auto" w:fill="auto"/>
            <w:vAlign w:val="bottom"/>
          </w:tcPr>
          <w:p w:rsidR="001145D6" w:rsidRPr="004701DA" w:rsidRDefault="001145D6" w:rsidP="001145D6">
            <w:pPr>
              <w:jc w:val="center"/>
              <w:rPr>
                <w:rFonts w:ascii="Calibri" w:hAnsi="Calibri" w:cs="Calibri"/>
              </w:rPr>
            </w:pPr>
            <w:r w:rsidRPr="004701DA">
              <w:rPr>
                <w:rFonts w:ascii="Calibri" w:hAnsi="Calibri" w:cs="Calibri"/>
                <w:bCs/>
              </w:rPr>
              <w:t>Kaffeepause</w:t>
            </w:r>
          </w:p>
        </w:tc>
      </w:tr>
      <w:tr w:rsidR="001145D6" w:rsidRPr="006D2B8C" w:rsidTr="001178DA">
        <w:trPr>
          <w:trHeight w:val="600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4701DA" w:rsidRDefault="001145D6" w:rsidP="001145D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15:15 – 15:45 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1145D6" w:rsidRPr="004701DA" w:rsidRDefault="001145D6" w:rsidP="001145D6">
            <w:pPr>
              <w:jc w:val="center"/>
              <w:rPr>
                <w:rFonts w:ascii="Calibri" w:hAnsi="Calibri" w:cs="Calibri"/>
                <w:color w:val="000000"/>
              </w:rPr>
            </w:pPr>
            <w:r w:rsidRPr="00FC79A6">
              <w:rPr>
                <w:rFonts w:ascii="Calibri" w:hAnsi="Calibri" w:cs="Calibri"/>
                <w:lang w:val="en-GB"/>
              </w:rPr>
              <w:t>Core Humanitarian Standard (CHS)</w:t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1145D6" w:rsidRPr="004701DA" w:rsidRDefault="001145D6" w:rsidP="00BB1EA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Hannah / Markus </w:t>
            </w:r>
          </w:p>
        </w:tc>
      </w:tr>
      <w:tr w:rsidR="001145D6" w:rsidRPr="006D2B8C" w:rsidTr="001178DA">
        <w:trPr>
          <w:trHeight w:val="600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5D2255" w:rsidRDefault="001145D6" w:rsidP="001145D6">
            <w:pPr>
              <w:rPr>
                <w:rFonts w:ascii="Calibri" w:hAnsi="Calibri" w:cs="Calibri"/>
                <w:lang w:val="en-GB"/>
              </w:rPr>
            </w:pPr>
            <w:r w:rsidRPr="005D2255">
              <w:rPr>
                <w:rFonts w:ascii="Calibri" w:hAnsi="Calibri" w:cs="Calibri"/>
                <w:lang w:val="en-GB"/>
              </w:rPr>
              <w:t>15:45 – 16:45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1145D6" w:rsidRPr="005D2255" w:rsidRDefault="005D2255" w:rsidP="005D2255">
            <w:pPr>
              <w:jc w:val="center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>Participant</w:t>
            </w:r>
            <w:r w:rsidR="00482E7C" w:rsidRPr="005D2255">
              <w:rPr>
                <w:rFonts w:ascii="Calibri" w:hAnsi="Calibri" w:cs="Calibri"/>
                <w:lang w:val="en-GB"/>
              </w:rPr>
              <w:t xml:space="preserve"> </w:t>
            </w:r>
            <w:r>
              <w:rPr>
                <w:rFonts w:ascii="Calibri" w:hAnsi="Calibri" w:cs="Calibri"/>
                <w:lang w:val="en-GB"/>
              </w:rPr>
              <w:t>Input</w:t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1145D6" w:rsidRPr="00BE4662" w:rsidRDefault="005D2255" w:rsidP="001145D6">
            <w:pPr>
              <w:jc w:val="center"/>
              <w:rPr>
                <w:rFonts w:ascii="Calibri" w:hAnsi="Calibri" w:cs="Calibri"/>
                <w:color w:val="5B9BD5"/>
              </w:rPr>
            </w:pPr>
            <w:r w:rsidRPr="00CF121D">
              <w:rPr>
                <w:rFonts w:ascii="Calibri" w:hAnsi="Calibri" w:cs="Calibri"/>
              </w:rPr>
              <w:t>TN</w:t>
            </w:r>
          </w:p>
        </w:tc>
      </w:tr>
      <w:tr w:rsidR="001145D6" w:rsidRPr="006D2B8C" w:rsidTr="001178DA">
        <w:trPr>
          <w:trHeight w:val="600"/>
          <w:jc w:val="center"/>
        </w:trPr>
        <w:tc>
          <w:tcPr>
            <w:tcW w:w="1882" w:type="dxa"/>
            <w:shd w:val="clear" w:color="auto" w:fill="auto"/>
            <w:noWrap/>
            <w:vAlign w:val="bottom"/>
          </w:tcPr>
          <w:p w:rsidR="001145D6" w:rsidRPr="004701DA" w:rsidRDefault="001145D6" w:rsidP="001145D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  <w:r w:rsidRPr="004701DA">
              <w:rPr>
                <w:rFonts w:ascii="Calibri" w:hAnsi="Calibri" w:cs="Calibri"/>
                <w:color w:val="000000"/>
              </w:rPr>
              <w:t xml:space="preserve">:45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Pr="004701DA">
              <w:rPr>
                <w:rFonts w:ascii="Calibri" w:hAnsi="Calibri" w:cs="Calibri"/>
                <w:color w:val="000000"/>
              </w:rPr>
              <w:t xml:space="preserve"> 1</w:t>
            </w:r>
            <w:r>
              <w:rPr>
                <w:rFonts w:ascii="Calibri" w:hAnsi="Calibri" w:cs="Calibri"/>
                <w:color w:val="000000"/>
              </w:rPr>
              <w:t>7</w:t>
            </w:r>
            <w:r w:rsidRPr="004701DA">
              <w:rPr>
                <w:rFonts w:ascii="Calibri" w:hAnsi="Calibri" w:cs="Calibri"/>
                <w:color w:val="000000"/>
              </w:rPr>
              <w:t>:</w:t>
            </w:r>
            <w:r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4072" w:type="dxa"/>
            <w:shd w:val="clear" w:color="auto" w:fill="auto"/>
            <w:vAlign w:val="bottom"/>
          </w:tcPr>
          <w:p w:rsidR="001145D6" w:rsidRPr="004701DA" w:rsidRDefault="001145D6" w:rsidP="001145D6">
            <w:pPr>
              <w:jc w:val="center"/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Diskussion und Feedback</w:t>
            </w:r>
          </w:p>
        </w:tc>
        <w:tc>
          <w:tcPr>
            <w:tcW w:w="3288" w:type="dxa"/>
            <w:shd w:val="clear" w:color="auto" w:fill="auto"/>
            <w:vAlign w:val="bottom"/>
          </w:tcPr>
          <w:p w:rsidR="001145D6" w:rsidRPr="004701DA" w:rsidRDefault="001145D6" w:rsidP="00BB1EA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Leo &amp; Markus </w:t>
            </w:r>
          </w:p>
        </w:tc>
      </w:tr>
    </w:tbl>
    <w:p w:rsidR="00514206" w:rsidRDefault="00514206">
      <w:pPr>
        <w:rPr>
          <w:rFonts w:ascii="Calibri" w:hAnsi="Calibri"/>
          <w:bCs/>
        </w:rPr>
      </w:pPr>
    </w:p>
    <w:p w:rsidR="001178DA" w:rsidRDefault="00514206">
      <w:pPr>
        <w:rPr>
          <w:rFonts w:ascii="Calibri" w:hAnsi="Calibri"/>
          <w:bCs/>
        </w:rPr>
      </w:pPr>
      <w:r>
        <w:rPr>
          <w:rFonts w:ascii="Calibri" w:hAnsi="Calibri"/>
          <w:bCs/>
        </w:rP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1178DA" w:rsidRPr="0061615E" w:rsidTr="00BB1210">
        <w:tc>
          <w:tcPr>
            <w:tcW w:w="4606" w:type="dxa"/>
            <w:shd w:val="clear" w:color="auto" w:fill="auto"/>
          </w:tcPr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D81E37" w:rsidRDefault="00D81E37" w:rsidP="00BB1210">
            <w:pPr>
              <w:rPr>
                <w:noProof/>
                <w:lang w:eastAsia="de-DE"/>
              </w:rPr>
            </w:pPr>
          </w:p>
          <w:p w:rsidR="001178DA" w:rsidRPr="0061615E" w:rsidRDefault="001178DA" w:rsidP="00BB1210"/>
        </w:tc>
        <w:tc>
          <w:tcPr>
            <w:tcW w:w="4606" w:type="dxa"/>
            <w:shd w:val="clear" w:color="auto" w:fill="auto"/>
          </w:tcPr>
          <w:p w:rsidR="00D81E37" w:rsidRDefault="00D81E37" w:rsidP="00BB1210">
            <w:pPr>
              <w:jc w:val="right"/>
              <w:rPr>
                <w:noProof/>
                <w:lang w:eastAsia="de-DE"/>
              </w:rPr>
            </w:pPr>
          </w:p>
          <w:p w:rsidR="00D81E37" w:rsidRDefault="00D81E37" w:rsidP="00BB1210">
            <w:pPr>
              <w:jc w:val="right"/>
              <w:rPr>
                <w:noProof/>
                <w:lang w:eastAsia="de-DE"/>
              </w:rPr>
            </w:pPr>
          </w:p>
          <w:p w:rsidR="001178DA" w:rsidRPr="0061615E" w:rsidRDefault="001178DA" w:rsidP="00BB1210">
            <w:pPr>
              <w:jc w:val="right"/>
            </w:pPr>
          </w:p>
        </w:tc>
      </w:tr>
    </w:tbl>
    <w:p w:rsidR="001178DA" w:rsidRDefault="001178DA">
      <w:pPr>
        <w:rPr>
          <w:rFonts w:ascii="Calibri" w:hAnsi="Calibri"/>
          <w:bCs/>
        </w:rPr>
      </w:pPr>
    </w:p>
    <w:p w:rsidR="00E83391" w:rsidRPr="006D2B8C" w:rsidRDefault="001178DA">
      <w:r>
        <w:rPr>
          <w:rFonts w:ascii="Calibri" w:hAnsi="Calibri"/>
          <w:bCs/>
        </w:rPr>
        <w:t>27.10</w:t>
      </w:r>
      <w:r w:rsidR="003B04C7" w:rsidRPr="006D2B8C">
        <w:rPr>
          <w:rFonts w:ascii="Calibri" w:hAnsi="Calibri"/>
          <w:bCs/>
        </w:rPr>
        <w:t>.20</w:t>
      </w:r>
      <w:r>
        <w:rPr>
          <w:rFonts w:ascii="Calibri" w:hAnsi="Calibri"/>
          <w:bCs/>
        </w:rPr>
        <w:t>22</w:t>
      </w:r>
    </w:p>
    <w:tbl>
      <w:tblPr>
        <w:tblW w:w="91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69"/>
        <w:gridCol w:w="3920"/>
        <w:gridCol w:w="3440"/>
      </w:tblGrid>
      <w:tr w:rsidR="002929BA" w:rsidRPr="006D2B8C" w:rsidTr="00161420">
        <w:trPr>
          <w:trHeight w:val="315"/>
          <w:jc w:val="center"/>
        </w:trPr>
        <w:tc>
          <w:tcPr>
            <w:tcW w:w="176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2929BA" w:rsidRPr="004701DA" w:rsidRDefault="002929BA" w:rsidP="0094087A">
            <w:pPr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392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2929BA" w:rsidRPr="004701DA" w:rsidRDefault="002929BA" w:rsidP="0094087A">
            <w:pPr>
              <w:jc w:val="center"/>
              <w:rPr>
                <w:rFonts w:ascii="Calibri" w:hAnsi="Calibri" w:cs="Calibri"/>
                <w:bCs/>
              </w:rPr>
            </w:pPr>
            <w:r w:rsidRPr="004701DA">
              <w:rPr>
                <w:rFonts w:ascii="Calibri" w:hAnsi="Calibri" w:cs="Calibri"/>
                <w:bCs/>
              </w:rPr>
              <w:t>Thema</w:t>
            </w:r>
          </w:p>
        </w:tc>
        <w:tc>
          <w:tcPr>
            <w:tcW w:w="3440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:rsidR="002929BA" w:rsidRPr="004701DA" w:rsidRDefault="002929BA" w:rsidP="0094087A">
            <w:pPr>
              <w:jc w:val="center"/>
              <w:rPr>
                <w:rFonts w:ascii="Calibri" w:hAnsi="Calibri" w:cs="Calibri"/>
                <w:bCs/>
              </w:rPr>
            </w:pPr>
            <w:r w:rsidRPr="004701DA">
              <w:rPr>
                <w:rFonts w:ascii="Calibri" w:hAnsi="Calibri" w:cs="Calibri"/>
                <w:bCs/>
              </w:rPr>
              <w:t>Facilitator</w:t>
            </w:r>
          </w:p>
        </w:tc>
      </w:tr>
      <w:tr w:rsidR="002929BA" w:rsidRPr="006D2B8C" w:rsidTr="00161420">
        <w:trPr>
          <w:trHeight w:val="300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2929BA" w:rsidRPr="004701DA" w:rsidRDefault="002929BA" w:rsidP="002929BA">
            <w:pPr>
              <w:rPr>
                <w:rFonts w:ascii="Calibri" w:hAnsi="Calibri" w:cs="Calibri"/>
                <w:color w:val="000000"/>
              </w:rPr>
            </w:pPr>
          </w:p>
          <w:p w:rsidR="002929BA" w:rsidRPr="004701DA" w:rsidRDefault="002929BA" w:rsidP="00514206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09:00 – 09:1</w:t>
            </w:r>
            <w:r w:rsidR="0013462C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920" w:type="dxa"/>
            <w:shd w:val="clear" w:color="auto" w:fill="auto"/>
            <w:vAlign w:val="bottom"/>
          </w:tcPr>
          <w:p w:rsidR="002929BA" w:rsidRPr="004701DA" w:rsidRDefault="002929BA" w:rsidP="002929BA">
            <w:pPr>
              <w:jc w:val="center"/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Begrüßung und Wiederholung</w:t>
            </w:r>
          </w:p>
        </w:tc>
        <w:tc>
          <w:tcPr>
            <w:tcW w:w="3440" w:type="dxa"/>
            <w:shd w:val="clear" w:color="auto" w:fill="auto"/>
            <w:vAlign w:val="bottom"/>
          </w:tcPr>
          <w:p w:rsidR="002929BA" w:rsidRPr="004701DA" w:rsidRDefault="00FC79A6" w:rsidP="00BB1EA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Hannah </w:t>
            </w:r>
          </w:p>
        </w:tc>
      </w:tr>
      <w:tr w:rsidR="003D0FC3" w:rsidRPr="006D2B8C" w:rsidTr="00EA3EC1">
        <w:trPr>
          <w:trHeight w:val="300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3D0FC3" w:rsidRPr="004701DA" w:rsidRDefault="003D0FC3" w:rsidP="003D0FC3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09:1</w:t>
            </w:r>
            <w:r>
              <w:rPr>
                <w:rFonts w:ascii="Calibri" w:hAnsi="Calibri" w:cs="Calibri"/>
                <w:color w:val="000000"/>
              </w:rPr>
              <w:t xml:space="preserve">5 – </w:t>
            </w:r>
            <w:r w:rsidR="00F11EEA">
              <w:rPr>
                <w:rFonts w:ascii="Calibri" w:hAnsi="Calibri" w:cs="Calibri"/>
                <w:color w:val="000000"/>
              </w:rPr>
              <w:t>11:1</w:t>
            </w:r>
            <w:r w:rsidR="00F11EEA" w:rsidRPr="004701DA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920" w:type="dxa"/>
            <w:shd w:val="clear" w:color="auto" w:fill="auto"/>
            <w:vAlign w:val="bottom"/>
          </w:tcPr>
          <w:p w:rsidR="003D0FC3" w:rsidRPr="004701DA" w:rsidRDefault="003D0FC3" w:rsidP="003D0FC3">
            <w:pPr>
              <w:jc w:val="center"/>
              <w:rPr>
                <w:rFonts w:ascii="Calibri" w:hAnsi="Calibri" w:cs="Calibri"/>
              </w:rPr>
            </w:pPr>
            <w:r w:rsidRPr="004701DA">
              <w:rPr>
                <w:rFonts w:ascii="Calibri" w:hAnsi="Calibri" w:cs="Calibri"/>
                <w:color w:val="000000"/>
              </w:rPr>
              <w:t>Nahrungsmittelsicherheit und Ernährung</w:t>
            </w:r>
          </w:p>
        </w:tc>
        <w:tc>
          <w:tcPr>
            <w:tcW w:w="3440" w:type="dxa"/>
            <w:shd w:val="clear" w:color="auto" w:fill="auto"/>
            <w:vAlign w:val="bottom"/>
          </w:tcPr>
          <w:p w:rsidR="003D0FC3" w:rsidRPr="004701DA" w:rsidRDefault="003D0FC3" w:rsidP="00BB1EA0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Leo </w:t>
            </w:r>
          </w:p>
        </w:tc>
      </w:tr>
      <w:tr w:rsidR="003D0FC3" w:rsidRPr="006D2B8C" w:rsidTr="004701DA">
        <w:trPr>
          <w:trHeight w:val="300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3D0FC3" w:rsidRPr="004701DA" w:rsidRDefault="003D0FC3" w:rsidP="003D0FC3">
            <w:pPr>
              <w:rPr>
                <w:rFonts w:ascii="Calibri" w:hAnsi="Calibri" w:cs="Calibri"/>
                <w:color w:val="000000"/>
              </w:rPr>
            </w:pPr>
          </w:p>
          <w:p w:rsidR="003D0FC3" w:rsidRPr="004701DA" w:rsidRDefault="003D0FC3" w:rsidP="003D0FC3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11:15 – 11:30</w:t>
            </w:r>
          </w:p>
        </w:tc>
        <w:tc>
          <w:tcPr>
            <w:tcW w:w="7360" w:type="dxa"/>
            <w:gridSpan w:val="2"/>
            <w:shd w:val="clear" w:color="auto" w:fill="auto"/>
            <w:vAlign w:val="bottom"/>
          </w:tcPr>
          <w:p w:rsidR="003D0FC3" w:rsidRPr="004701DA" w:rsidRDefault="003D0FC3" w:rsidP="003D0FC3">
            <w:pPr>
              <w:jc w:val="center"/>
              <w:rPr>
                <w:rFonts w:ascii="Calibri" w:hAnsi="Calibri" w:cs="Calibri"/>
              </w:rPr>
            </w:pPr>
            <w:r w:rsidRPr="004701DA">
              <w:rPr>
                <w:rFonts w:ascii="Calibri" w:hAnsi="Calibri" w:cs="Calibri"/>
                <w:bCs/>
              </w:rPr>
              <w:t>Kaffeepause</w:t>
            </w:r>
          </w:p>
        </w:tc>
      </w:tr>
      <w:tr w:rsidR="003D0FC3" w:rsidRPr="006D2B8C" w:rsidTr="00161420">
        <w:trPr>
          <w:trHeight w:val="300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3D0FC3" w:rsidRPr="00FC79A6" w:rsidRDefault="003D0FC3" w:rsidP="003D0FC3">
            <w:pPr>
              <w:rPr>
                <w:rFonts w:ascii="Calibri" w:hAnsi="Calibri" w:cs="Calibri"/>
                <w:color w:val="000000"/>
              </w:rPr>
            </w:pPr>
            <w:r w:rsidRPr="00FC79A6">
              <w:rPr>
                <w:rFonts w:ascii="Calibri" w:hAnsi="Calibri" w:cs="Calibri"/>
                <w:color w:val="000000"/>
              </w:rPr>
              <w:t>11:30 – 13:00</w:t>
            </w:r>
          </w:p>
        </w:tc>
        <w:tc>
          <w:tcPr>
            <w:tcW w:w="3920" w:type="dxa"/>
            <w:shd w:val="clear" w:color="auto" w:fill="auto"/>
            <w:vAlign w:val="bottom"/>
          </w:tcPr>
          <w:p w:rsidR="003D0FC3" w:rsidRDefault="003D0FC3" w:rsidP="003D0FC3">
            <w:pPr>
              <w:jc w:val="center"/>
              <w:rPr>
                <w:rFonts w:ascii="Calibri" w:hAnsi="Calibri" w:cs="Calibri"/>
                <w:lang w:val="en-GB"/>
              </w:rPr>
            </w:pPr>
          </w:p>
          <w:p w:rsidR="003D0FC3" w:rsidRPr="00FC79A6" w:rsidRDefault="00440BB7" w:rsidP="003D0FC3">
            <w:pPr>
              <w:jc w:val="center"/>
              <w:rPr>
                <w:rFonts w:ascii="Calibri" w:hAnsi="Calibri" w:cs="Calibri"/>
                <w:color w:val="000000"/>
                <w:lang w:val="en-GB"/>
              </w:rPr>
            </w:pPr>
            <w:r>
              <w:rPr>
                <w:rFonts w:ascii="Calibri" w:hAnsi="Calibri" w:cs="Calibri"/>
                <w:color w:val="000000"/>
              </w:rPr>
              <w:t>Prinzipien zum Schutz</w:t>
            </w:r>
          </w:p>
        </w:tc>
        <w:tc>
          <w:tcPr>
            <w:tcW w:w="3440" w:type="dxa"/>
            <w:shd w:val="clear" w:color="auto" w:fill="auto"/>
            <w:vAlign w:val="bottom"/>
          </w:tcPr>
          <w:p w:rsidR="003D0FC3" w:rsidRPr="004701DA" w:rsidRDefault="003D0FC3" w:rsidP="00BB1EA0">
            <w:pPr>
              <w:jc w:val="center"/>
              <w:rPr>
                <w:rFonts w:ascii="Calibri" w:hAnsi="Calibri" w:cs="Calibri"/>
                <w:color w:val="000000"/>
              </w:rPr>
            </w:pPr>
            <w:r w:rsidRPr="00FC79A6">
              <w:rPr>
                <w:rFonts w:ascii="Calibri" w:hAnsi="Calibri" w:cs="Calibri"/>
                <w:color w:val="000000"/>
              </w:rPr>
              <w:t xml:space="preserve">Markus </w:t>
            </w:r>
          </w:p>
        </w:tc>
      </w:tr>
      <w:tr w:rsidR="003D0FC3" w:rsidRPr="006D2B8C" w:rsidTr="00161420">
        <w:trPr>
          <w:trHeight w:val="315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3D0FC3" w:rsidRDefault="003D0FC3" w:rsidP="003D0FC3">
            <w:pPr>
              <w:rPr>
                <w:rFonts w:ascii="Calibri" w:hAnsi="Calibri" w:cs="Calibri"/>
                <w:color w:val="000000"/>
              </w:rPr>
            </w:pPr>
          </w:p>
          <w:p w:rsidR="003D0FC3" w:rsidRPr="004701DA" w:rsidRDefault="003D0FC3" w:rsidP="003D0FC3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13:00 – 14:00</w:t>
            </w:r>
          </w:p>
        </w:tc>
        <w:tc>
          <w:tcPr>
            <w:tcW w:w="7360" w:type="dxa"/>
            <w:gridSpan w:val="2"/>
            <w:shd w:val="clear" w:color="auto" w:fill="auto"/>
            <w:vAlign w:val="bottom"/>
          </w:tcPr>
          <w:p w:rsidR="003D0FC3" w:rsidRPr="004701DA" w:rsidRDefault="003D0FC3" w:rsidP="003D0FC3">
            <w:pPr>
              <w:jc w:val="center"/>
              <w:rPr>
                <w:rFonts w:ascii="Calibri" w:hAnsi="Calibri" w:cs="Calibri"/>
                <w:bCs/>
              </w:rPr>
            </w:pPr>
            <w:r w:rsidRPr="004701DA">
              <w:rPr>
                <w:rFonts w:ascii="Calibri" w:hAnsi="Calibri" w:cs="Calibri"/>
                <w:bCs/>
              </w:rPr>
              <w:t>Mittagspause</w:t>
            </w:r>
          </w:p>
        </w:tc>
      </w:tr>
      <w:tr w:rsidR="003D0FC3" w:rsidRPr="006D2B8C" w:rsidTr="00EA3EC1">
        <w:trPr>
          <w:trHeight w:val="600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3D0FC3" w:rsidRPr="004701DA" w:rsidRDefault="003D0FC3" w:rsidP="003D0FC3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14:00 – 15:</w:t>
            </w:r>
            <w:r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3920" w:type="dxa"/>
            <w:shd w:val="clear" w:color="auto" w:fill="auto"/>
            <w:vAlign w:val="bottom"/>
          </w:tcPr>
          <w:p w:rsidR="003D0FC3" w:rsidRPr="00482E7C" w:rsidRDefault="00D81E37" w:rsidP="003D0FC3">
            <w:pPr>
              <w:jc w:val="center"/>
              <w:rPr>
                <w:rFonts w:ascii="Calibri" w:hAnsi="Calibri" w:cs="Calibri"/>
                <w:i/>
                <w:color w:val="000000"/>
              </w:rPr>
            </w:pPr>
            <w:r w:rsidRPr="00482E7C">
              <w:rPr>
                <w:rFonts w:ascii="Calibri" w:hAnsi="Calibri" w:cs="Calibri"/>
                <w:i/>
                <w:color w:val="000000"/>
              </w:rPr>
              <w:t>Sphere and HSP</w:t>
            </w:r>
            <w:r w:rsidR="003D0FC3" w:rsidRPr="00482E7C">
              <w:rPr>
                <w:rFonts w:ascii="Calibri" w:hAnsi="Calibri" w:cs="Calibri"/>
                <w:i/>
                <w:color w:val="000000"/>
              </w:rPr>
              <w:t xml:space="preserve"> </w:t>
            </w:r>
          </w:p>
        </w:tc>
        <w:tc>
          <w:tcPr>
            <w:tcW w:w="3440" w:type="dxa"/>
            <w:shd w:val="clear" w:color="auto" w:fill="auto"/>
            <w:vAlign w:val="bottom"/>
          </w:tcPr>
          <w:p w:rsidR="003D0FC3" w:rsidRPr="004701DA" w:rsidRDefault="003D0FC3" w:rsidP="00BB1EA0">
            <w:pPr>
              <w:jc w:val="center"/>
              <w:rPr>
                <w:rFonts w:ascii="Calibri" w:hAnsi="Calibri" w:cs="Calibri"/>
                <w:color w:val="000000"/>
              </w:rPr>
            </w:pPr>
            <w:r w:rsidRPr="00482E7C">
              <w:rPr>
                <w:rFonts w:ascii="Calibri" w:hAnsi="Calibri" w:cs="Calibri"/>
              </w:rPr>
              <w:t xml:space="preserve">Daria </w:t>
            </w:r>
          </w:p>
        </w:tc>
      </w:tr>
      <w:tr w:rsidR="003D0FC3" w:rsidRPr="006D2B8C" w:rsidTr="00EA3EC1">
        <w:trPr>
          <w:trHeight w:val="600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3D0FC3" w:rsidRPr="004701DA" w:rsidRDefault="003D0FC3" w:rsidP="003D0FC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:00</w:t>
            </w:r>
            <w:r w:rsidRPr="004701DA">
              <w:rPr>
                <w:rFonts w:ascii="Calibri" w:hAnsi="Calibri" w:cs="Calibri"/>
                <w:color w:val="000000"/>
              </w:rPr>
              <w:t xml:space="preserve"> – 1</w:t>
            </w:r>
            <w:r>
              <w:rPr>
                <w:rFonts w:ascii="Calibri" w:hAnsi="Calibri" w:cs="Calibri"/>
                <w:color w:val="000000"/>
              </w:rPr>
              <w:t>5</w:t>
            </w:r>
            <w:r w:rsidRPr="004701DA">
              <w:rPr>
                <w:rFonts w:ascii="Calibri" w:hAnsi="Calibri" w:cs="Calibri"/>
                <w:color w:val="000000"/>
              </w:rPr>
              <w:t>:</w:t>
            </w:r>
            <w:r>
              <w:rPr>
                <w:rFonts w:ascii="Calibri" w:hAnsi="Calibri" w:cs="Calibri"/>
                <w:color w:val="000000"/>
              </w:rPr>
              <w:t>3</w:t>
            </w:r>
            <w:r w:rsidRPr="004701DA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3920" w:type="dxa"/>
            <w:shd w:val="clear" w:color="auto" w:fill="auto"/>
            <w:vAlign w:val="bottom"/>
          </w:tcPr>
          <w:p w:rsidR="003D0FC3" w:rsidRPr="004701DA" w:rsidRDefault="003D0FC3" w:rsidP="003D0FC3">
            <w:pPr>
              <w:jc w:val="center"/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Notunterkünfte</w:t>
            </w:r>
          </w:p>
        </w:tc>
        <w:tc>
          <w:tcPr>
            <w:tcW w:w="3440" w:type="dxa"/>
            <w:shd w:val="clear" w:color="auto" w:fill="auto"/>
            <w:vAlign w:val="bottom"/>
          </w:tcPr>
          <w:p w:rsidR="003D0FC3" w:rsidRPr="004701DA" w:rsidRDefault="003D0FC3" w:rsidP="00BB1EA0">
            <w:pPr>
              <w:jc w:val="center"/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 xml:space="preserve">Markus </w:t>
            </w:r>
          </w:p>
        </w:tc>
      </w:tr>
      <w:tr w:rsidR="003D0FC3" w:rsidRPr="006D2B8C" w:rsidTr="00161420">
        <w:trPr>
          <w:trHeight w:val="300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3D0FC3" w:rsidRDefault="003D0FC3" w:rsidP="003D0FC3">
            <w:pPr>
              <w:rPr>
                <w:rFonts w:ascii="Calibri" w:hAnsi="Calibri" w:cs="Calibri"/>
                <w:color w:val="000000"/>
              </w:rPr>
            </w:pPr>
          </w:p>
          <w:p w:rsidR="003D0FC3" w:rsidRPr="004701DA" w:rsidRDefault="003D0FC3" w:rsidP="003D0FC3">
            <w:pPr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15:30 – 15:45</w:t>
            </w:r>
          </w:p>
        </w:tc>
        <w:tc>
          <w:tcPr>
            <w:tcW w:w="7360" w:type="dxa"/>
            <w:gridSpan w:val="2"/>
            <w:shd w:val="clear" w:color="auto" w:fill="auto"/>
            <w:vAlign w:val="bottom"/>
          </w:tcPr>
          <w:p w:rsidR="003D0FC3" w:rsidRPr="004701DA" w:rsidRDefault="003D0FC3" w:rsidP="003D0FC3">
            <w:pPr>
              <w:jc w:val="center"/>
              <w:rPr>
                <w:rFonts w:ascii="Calibri" w:hAnsi="Calibri" w:cs="Calibri"/>
                <w:bCs/>
              </w:rPr>
            </w:pPr>
            <w:r w:rsidRPr="004701DA">
              <w:rPr>
                <w:rFonts w:ascii="Calibri" w:hAnsi="Calibri" w:cs="Calibri"/>
                <w:bCs/>
              </w:rPr>
              <w:t>Kaffeepause</w:t>
            </w:r>
          </w:p>
        </w:tc>
      </w:tr>
      <w:tr w:rsidR="003D0FC3" w:rsidRPr="006D2B8C" w:rsidTr="00161420">
        <w:trPr>
          <w:trHeight w:val="600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3D0FC3" w:rsidRPr="004701DA" w:rsidRDefault="003D0FC3" w:rsidP="003D0FC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:45 – 16</w:t>
            </w:r>
            <w:r w:rsidRPr="004701DA">
              <w:rPr>
                <w:rFonts w:ascii="Calibri" w:hAnsi="Calibri" w:cs="Calibri"/>
                <w:color w:val="000000"/>
              </w:rPr>
              <w:t>:</w:t>
            </w:r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3920" w:type="dxa"/>
            <w:shd w:val="clear" w:color="auto" w:fill="auto"/>
            <w:vAlign w:val="bottom"/>
          </w:tcPr>
          <w:p w:rsidR="003D0FC3" w:rsidRPr="004701DA" w:rsidRDefault="003D0FC3" w:rsidP="003D0FC3">
            <w:pPr>
              <w:jc w:val="center"/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Notunterkünfte</w:t>
            </w:r>
          </w:p>
        </w:tc>
        <w:tc>
          <w:tcPr>
            <w:tcW w:w="3440" w:type="dxa"/>
            <w:shd w:val="clear" w:color="auto" w:fill="auto"/>
            <w:vAlign w:val="bottom"/>
          </w:tcPr>
          <w:p w:rsidR="003D0FC3" w:rsidRPr="004701DA" w:rsidRDefault="003D0FC3" w:rsidP="00BB1EA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arkus </w:t>
            </w:r>
          </w:p>
        </w:tc>
      </w:tr>
      <w:tr w:rsidR="003D0FC3" w:rsidRPr="006D2B8C" w:rsidTr="00161420">
        <w:trPr>
          <w:trHeight w:val="600"/>
          <w:jc w:val="center"/>
        </w:trPr>
        <w:tc>
          <w:tcPr>
            <w:tcW w:w="1769" w:type="dxa"/>
            <w:shd w:val="clear" w:color="auto" w:fill="auto"/>
            <w:noWrap/>
            <w:vAlign w:val="bottom"/>
          </w:tcPr>
          <w:p w:rsidR="003D0FC3" w:rsidRPr="004701DA" w:rsidRDefault="003D0FC3" w:rsidP="003D0FC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:30 –</w:t>
            </w:r>
            <w:r w:rsidRPr="004701DA">
              <w:rPr>
                <w:rFonts w:ascii="Calibri" w:hAnsi="Calibri" w:cs="Calibri"/>
                <w:color w:val="000000"/>
              </w:rPr>
              <w:t xml:space="preserve"> 1</w:t>
            </w:r>
            <w:r>
              <w:rPr>
                <w:rFonts w:ascii="Calibri" w:hAnsi="Calibri" w:cs="Calibri"/>
                <w:color w:val="000000"/>
              </w:rPr>
              <w:t>7</w:t>
            </w:r>
            <w:r w:rsidRPr="004701DA">
              <w:rPr>
                <w:rFonts w:ascii="Calibri" w:hAnsi="Calibri" w:cs="Calibri"/>
                <w:color w:val="000000"/>
              </w:rPr>
              <w:t>:</w:t>
            </w:r>
            <w:r>
              <w:rPr>
                <w:rFonts w:ascii="Calibri" w:hAnsi="Calibri" w:cs="Calibri"/>
                <w:color w:val="000000"/>
              </w:rPr>
              <w:t>0</w:t>
            </w:r>
            <w:r w:rsidRPr="004701DA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3920" w:type="dxa"/>
            <w:shd w:val="clear" w:color="auto" w:fill="auto"/>
            <w:vAlign w:val="bottom"/>
          </w:tcPr>
          <w:p w:rsidR="003D0FC3" w:rsidRPr="004701DA" w:rsidRDefault="003D0FC3" w:rsidP="003D0FC3">
            <w:pPr>
              <w:jc w:val="center"/>
              <w:rPr>
                <w:rFonts w:ascii="Calibri" w:hAnsi="Calibri" w:cs="Calibri"/>
                <w:color w:val="000000"/>
              </w:rPr>
            </w:pPr>
            <w:r w:rsidRPr="004701DA">
              <w:rPr>
                <w:rFonts w:ascii="Calibri" w:hAnsi="Calibri" w:cs="Calibri"/>
                <w:color w:val="000000"/>
              </w:rPr>
              <w:t>Diskussion</w:t>
            </w:r>
            <w:r>
              <w:rPr>
                <w:rFonts w:ascii="Calibri" w:hAnsi="Calibri" w:cs="Calibri"/>
                <w:color w:val="000000"/>
              </w:rPr>
              <w:t>,</w:t>
            </w:r>
            <w:r w:rsidRPr="004701DA">
              <w:rPr>
                <w:rFonts w:ascii="Calibri" w:hAnsi="Calibri" w:cs="Calibri"/>
                <w:color w:val="000000"/>
              </w:rPr>
              <w:t xml:space="preserve"> Feedback</w:t>
            </w:r>
            <w:r>
              <w:rPr>
                <w:rFonts w:ascii="Calibri" w:hAnsi="Calibri" w:cs="Calibri"/>
                <w:color w:val="000000"/>
              </w:rPr>
              <w:t xml:space="preserve"> und Abschlussrunde</w:t>
            </w:r>
          </w:p>
        </w:tc>
        <w:tc>
          <w:tcPr>
            <w:tcW w:w="3440" w:type="dxa"/>
            <w:shd w:val="clear" w:color="auto" w:fill="auto"/>
            <w:vAlign w:val="bottom"/>
          </w:tcPr>
          <w:p w:rsidR="003D0FC3" w:rsidRPr="004701DA" w:rsidRDefault="00BB1EA0" w:rsidP="003D0FC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rkus</w:t>
            </w:r>
          </w:p>
        </w:tc>
      </w:tr>
    </w:tbl>
    <w:p w:rsidR="00DE516E" w:rsidRPr="00566708" w:rsidRDefault="00DE516E" w:rsidP="00566708">
      <w:pPr>
        <w:rPr>
          <w:rFonts w:ascii="Calibri" w:hAnsi="Calibri" w:cs="Calibri"/>
          <w:color w:val="000000"/>
        </w:rPr>
      </w:pPr>
    </w:p>
    <w:sectPr w:rsidR="00DE516E" w:rsidRPr="00566708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4E47" w:rsidRDefault="000F4E47" w:rsidP="006D2B8C">
      <w:r>
        <w:separator/>
      </w:r>
    </w:p>
  </w:endnote>
  <w:endnote w:type="continuationSeparator" w:id="0">
    <w:p w:rsidR="000F4E47" w:rsidRDefault="000F4E47" w:rsidP="006D2B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4E47" w:rsidRDefault="000F4E47" w:rsidP="006D2B8C">
      <w:r>
        <w:separator/>
      </w:r>
    </w:p>
  </w:footnote>
  <w:footnote w:type="continuationSeparator" w:id="0">
    <w:p w:rsidR="000F4E47" w:rsidRDefault="000F4E47" w:rsidP="006D2B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2B8C" w:rsidRDefault="00D81E37">
    <w:pPr>
      <w:pStyle w:val="Kopfzeile"/>
    </w:pPr>
    <w:r w:rsidRPr="00D81E37">
      <w:rPr>
        <w:noProof/>
        <w:lang w:eastAsia="de-DE"/>
      </w:rPr>
      <w:drawing>
        <wp:anchor distT="0" distB="0" distL="114300" distR="114300" simplePos="0" relativeHeight="251660288" behindDoc="0" locked="0" layoutInCell="1" allowOverlap="1" wp14:anchorId="0260CB75" wp14:editId="5669FE80">
          <wp:simplePos x="0" y="0"/>
          <wp:positionH relativeFrom="column">
            <wp:posOffset>130175</wp:posOffset>
          </wp:positionH>
          <wp:positionV relativeFrom="paragraph">
            <wp:posOffset>281214</wp:posOffset>
          </wp:positionV>
          <wp:extent cx="990600" cy="805815"/>
          <wp:effectExtent l="0" t="0" r="0" b="0"/>
          <wp:wrapNone/>
          <wp:docPr id="1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805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81E37">
      <w:rPr>
        <w:noProof/>
        <w:lang w:eastAsia="de-DE"/>
      </w:rPr>
      <w:drawing>
        <wp:anchor distT="0" distB="0" distL="114300" distR="114300" simplePos="0" relativeHeight="251661312" behindDoc="0" locked="0" layoutInCell="1" allowOverlap="1" wp14:anchorId="548872D0" wp14:editId="11A96C55">
          <wp:simplePos x="0" y="0"/>
          <wp:positionH relativeFrom="column">
            <wp:posOffset>4129405</wp:posOffset>
          </wp:positionH>
          <wp:positionV relativeFrom="paragraph">
            <wp:posOffset>18415</wp:posOffset>
          </wp:positionV>
          <wp:extent cx="2092307" cy="1143000"/>
          <wp:effectExtent l="0" t="0" r="0" b="0"/>
          <wp:wrapNone/>
          <wp:docPr id="2" name="Bild 2" descr="AD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DH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2307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81E37">
      <w:rPr>
        <w:noProof/>
        <w:lang w:eastAsia="de-DE"/>
      </w:rPr>
      <w:drawing>
        <wp:anchor distT="0" distB="0" distL="114300" distR="114300" simplePos="0" relativeHeight="251659264" behindDoc="0" locked="0" layoutInCell="1" allowOverlap="1" wp14:anchorId="575F4966" wp14:editId="7D8FA33F">
          <wp:simplePos x="0" y="0"/>
          <wp:positionH relativeFrom="column">
            <wp:posOffset>1875790</wp:posOffset>
          </wp:positionH>
          <wp:positionV relativeFrom="paragraph">
            <wp:posOffset>213995</wp:posOffset>
          </wp:positionV>
          <wp:extent cx="1848357" cy="729615"/>
          <wp:effectExtent l="0" t="0" r="0" b="0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8357" cy="729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MjIwMDIwNjCytDBS0lEKTi0uzszPAykwrQUAzqweFywAAAA="/>
  </w:docVars>
  <w:rsids>
    <w:rsidRoot w:val="00457933"/>
    <w:rsid w:val="000102BF"/>
    <w:rsid w:val="00010589"/>
    <w:rsid w:val="00015F26"/>
    <w:rsid w:val="00023392"/>
    <w:rsid w:val="00023D81"/>
    <w:rsid w:val="0003061E"/>
    <w:rsid w:val="000369BB"/>
    <w:rsid w:val="00050859"/>
    <w:rsid w:val="00051A16"/>
    <w:rsid w:val="0005479B"/>
    <w:rsid w:val="00054FE2"/>
    <w:rsid w:val="00056AA3"/>
    <w:rsid w:val="000610F8"/>
    <w:rsid w:val="000626F5"/>
    <w:rsid w:val="00064066"/>
    <w:rsid w:val="00064B4B"/>
    <w:rsid w:val="00073675"/>
    <w:rsid w:val="00075DDC"/>
    <w:rsid w:val="000813E3"/>
    <w:rsid w:val="0008757A"/>
    <w:rsid w:val="000912DC"/>
    <w:rsid w:val="000A2D39"/>
    <w:rsid w:val="000A375D"/>
    <w:rsid w:val="000A6782"/>
    <w:rsid w:val="000B1306"/>
    <w:rsid w:val="000B3ED1"/>
    <w:rsid w:val="000B7ACC"/>
    <w:rsid w:val="000C3B6A"/>
    <w:rsid w:val="000C6EF8"/>
    <w:rsid w:val="000D1A2D"/>
    <w:rsid w:val="000E34BE"/>
    <w:rsid w:val="000F4E47"/>
    <w:rsid w:val="000F62A3"/>
    <w:rsid w:val="000F7778"/>
    <w:rsid w:val="00107EB2"/>
    <w:rsid w:val="001127FB"/>
    <w:rsid w:val="00113682"/>
    <w:rsid w:val="001145D6"/>
    <w:rsid w:val="001178DA"/>
    <w:rsid w:val="00120933"/>
    <w:rsid w:val="00120F04"/>
    <w:rsid w:val="00122C35"/>
    <w:rsid w:val="0013271E"/>
    <w:rsid w:val="0013462C"/>
    <w:rsid w:val="001354AB"/>
    <w:rsid w:val="001405AF"/>
    <w:rsid w:val="00141FBB"/>
    <w:rsid w:val="00142A99"/>
    <w:rsid w:val="00144944"/>
    <w:rsid w:val="001566B5"/>
    <w:rsid w:val="00157720"/>
    <w:rsid w:val="00161420"/>
    <w:rsid w:val="00165AE5"/>
    <w:rsid w:val="00165B0D"/>
    <w:rsid w:val="0017398D"/>
    <w:rsid w:val="00177086"/>
    <w:rsid w:val="00177D37"/>
    <w:rsid w:val="001834DB"/>
    <w:rsid w:val="00192823"/>
    <w:rsid w:val="001A510D"/>
    <w:rsid w:val="001A6D5A"/>
    <w:rsid w:val="001A6E09"/>
    <w:rsid w:val="001B09CB"/>
    <w:rsid w:val="001B7545"/>
    <w:rsid w:val="001C53AE"/>
    <w:rsid w:val="001C5D73"/>
    <w:rsid w:val="001E10FA"/>
    <w:rsid w:val="001E22CA"/>
    <w:rsid w:val="001E489C"/>
    <w:rsid w:val="001E62EE"/>
    <w:rsid w:val="001E6670"/>
    <w:rsid w:val="001F4C24"/>
    <w:rsid w:val="001F52BC"/>
    <w:rsid w:val="001F6591"/>
    <w:rsid w:val="00207BB0"/>
    <w:rsid w:val="00212E94"/>
    <w:rsid w:val="00226DFA"/>
    <w:rsid w:val="00234013"/>
    <w:rsid w:val="002340E8"/>
    <w:rsid w:val="0023626F"/>
    <w:rsid w:val="00237767"/>
    <w:rsid w:val="002666E3"/>
    <w:rsid w:val="00272DA3"/>
    <w:rsid w:val="00273E61"/>
    <w:rsid w:val="00281386"/>
    <w:rsid w:val="002873D0"/>
    <w:rsid w:val="00291FC9"/>
    <w:rsid w:val="002929BA"/>
    <w:rsid w:val="00294B06"/>
    <w:rsid w:val="002971CE"/>
    <w:rsid w:val="002A1CEA"/>
    <w:rsid w:val="002A5C15"/>
    <w:rsid w:val="002B26A2"/>
    <w:rsid w:val="002B3FA9"/>
    <w:rsid w:val="002C38C1"/>
    <w:rsid w:val="002C511A"/>
    <w:rsid w:val="002D2505"/>
    <w:rsid w:val="002D7149"/>
    <w:rsid w:val="002E0EB1"/>
    <w:rsid w:val="002E206F"/>
    <w:rsid w:val="002E7B1F"/>
    <w:rsid w:val="002F2673"/>
    <w:rsid w:val="002F33BA"/>
    <w:rsid w:val="002F5F44"/>
    <w:rsid w:val="002F6C1D"/>
    <w:rsid w:val="00302C59"/>
    <w:rsid w:val="003054DD"/>
    <w:rsid w:val="00316AD5"/>
    <w:rsid w:val="00316D2B"/>
    <w:rsid w:val="003211E9"/>
    <w:rsid w:val="00323522"/>
    <w:rsid w:val="0032362E"/>
    <w:rsid w:val="00323C1A"/>
    <w:rsid w:val="003259B3"/>
    <w:rsid w:val="00335C47"/>
    <w:rsid w:val="00336FED"/>
    <w:rsid w:val="00341175"/>
    <w:rsid w:val="00342B51"/>
    <w:rsid w:val="00343FCF"/>
    <w:rsid w:val="00345964"/>
    <w:rsid w:val="00353314"/>
    <w:rsid w:val="0035410D"/>
    <w:rsid w:val="00356AE6"/>
    <w:rsid w:val="00357CF8"/>
    <w:rsid w:val="003652A6"/>
    <w:rsid w:val="00366EEE"/>
    <w:rsid w:val="00370395"/>
    <w:rsid w:val="0038451E"/>
    <w:rsid w:val="00390921"/>
    <w:rsid w:val="00397290"/>
    <w:rsid w:val="003A2A24"/>
    <w:rsid w:val="003A39A7"/>
    <w:rsid w:val="003A49DB"/>
    <w:rsid w:val="003B04C7"/>
    <w:rsid w:val="003C2549"/>
    <w:rsid w:val="003C2DBD"/>
    <w:rsid w:val="003C5D52"/>
    <w:rsid w:val="003C7310"/>
    <w:rsid w:val="003D035B"/>
    <w:rsid w:val="003D0497"/>
    <w:rsid w:val="003D0FC3"/>
    <w:rsid w:val="003D74AC"/>
    <w:rsid w:val="003D7F6E"/>
    <w:rsid w:val="003E5C0F"/>
    <w:rsid w:val="003F132C"/>
    <w:rsid w:val="00404A34"/>
    <w:rsid w:val="00410FBD"/>
    <w:rsid w:val="00411C90"/>
    <w:rsid w:val="00416463"/>
    <w:rsid w:val="0042664D"/>
    <w:rsid w:val="00431F7A"/>
    <w:rsid w:val="00440BB7"/>
    <w:rsid w:val="00452F8B"/>
    <w:rsid w:val="00455648"/>
    <w:rsid w:val="00457933"/>
    <w:rsid w:val="004640F9"/>
    <w:rsid w:val="004701DA"/>
    <w:rsid w:val="0047399A"/>
    <w:rsid w:val="00481AC8"/>
    <w:rsid w:val="00482CF5"/>
    <w:rsid w:val="00482E7C"/>
    <w:rsid w:val="00492AAB"/>
    <w:rsid w:val="004A45E7"/>
    <w:rsid w:val="004B1232"/>
    <w:rsid w:val="004D4673"/>
    <w:rsid w:val="004E3774"/>
    <w:rsid w:val="004E4C90"/>
    <w:rsid w:val="004F6857"/>
    <w:rsid w:val="004F6AEA"/>
    <w:rsid w:val="004F705E"/>
    <w:rsid w:val="004F7539"/>
    <w:rsid w:val="005010B3"/>
    <w:rsid w:val="00501BA9"/>
    <w:rsid w:val="005061E3"/>
    <w:rsid w:val="005075AB"/>
    <w:rsid w:val="00514206"/>
    <w:rsid w:val="0051567C"/>
    <w:rsid w:val="0051650F"/>
    <w:rsid w:val="00521280"/>
    <w:rsid w:val="00522448"/>
    <w:rsid w:val="005238BB"/>
    <w:rsid w:val="005327C3"/>
    <w:rsid w:val="00532E82"/>
    <w:rsid w:val="005339D6"/>
    <w:rsid w:val="005355F3"/>
    <w:rsid w:val="0055608E"/>
    <w:rsid w:val="00556911"/>
    <w:rsid w:val="00561124"/>
    <w:rsid w:val="00561A01"/>
    <w:rsid w:val="0056238C"/>
    <w:rsid w:val="00563899"/>
    <w:rsid w:val="00566708"/>
    <w:rsid w:val="00567986"/>
    <w:rsid w:val="0057012E"/>
    <w:rsid w:val="005703BC"/>
    <w:rsid w:val="00573FE1"/>
    <w:rsid w:val="00584AD6"/>
    <w:rsid w:val="00590A68"/>
    <w:rsid w:val="005A37BD"/>
    <w:rsid w:val="005A5DCC"/>
    <w:rsid w:val="005B5EB5"/>
    <w:rsid w:val="005C09CA"/>
    <w:rsid w:val="005C15B0"/>
    <w:rsid w:val="005C559D"/>
    <w:rsid w:val="005D0A4B"/>
    <w:rsid w:val="005D2255"/>
    <w:rsid w:val="005E06BC"/>
    <w:rsid w:val="005E4D3D"/>
    <w:rsid w:val="005E6970"/>
    <w:rsid w:val="005E7F7E"/>
    <w:rsid w:val="005F5CAD"/>
    <w:rsid w:val="005F67C2"/>
    <w:rsid w:val="00605777"/>
    <w:rsid w:val="00606CA6"/>
    <w:rsid w:val="00613630"/>
    <w:rsid w:val="0061370F"/>
    <w:rsid w:val="0061615E"/>
    <w:rsid w:val="006240D8"/>
    <w:rsid w:val="00624E23"/>
    <w:rsid w:val="006260B6"/>
    <w:rsid w:val="00627B2F"/>
    <w:rsid w:val="00632D3C"/>
    <w:rsid w:val="006423D0"/>
    <w:rsid w:val="00654D48"/>
    <w:rsid w:val="00662CE9"/>
    <w:rsid w:val="006634E0"/>
    <w:rsid w:val="00665AB8"/>
    <w:rsid w:val="0067076C"/>
    <w:rsid w:val="00671A4A"/>
    <w:rsid w:val="00672255"/>
    <w:rsid w:val="00673734"/>
    <w:rsid w:val="00674FF0"/>
    <w:rsid w:val="006801F6"/>
    <w:rsid w:val="006818F4"/>
    <w:rsid w:val="00683083"/>
    <w:rsid w:val="006875E9"/>
    <w:rsid w:val="006A0E96"/>
    <w:rsid w:val="006A5802"/>
    <w:rsid w:val="006A5859"/>
    <w:rsid w:val="006A6623"/>
    <w:rsid w:val="006A6A2A"/>
    <w:rsid w:val="006B4DDA"/>
    <w:rsid w:val="006B586D"/>
    <w:rsid w:val="006B5C31"/>
    <w:rsid w:val="006B679E"/>
    <w:rsid w:val="006C5754"/>
    <w:rsid w:val="006D2B8C"/>
    <w:rsid w:val="006D504C"/>
    <w:rsid w:val="006D5055"/>
    <w:rsid w:val="006E0C57"/>
    <w:rsid w:val="006E428D"/>
    <w:rsid w:val="006F25B3"/>
    <w:rsid w:val="006F2733"/>
    <w:rsid w:val="006F4DB0"/>
    <w:rsid w:val="00706487"/>
    <w:rsid w:val="0071325F"/>
    <w:rsid w:val="007136DA"/>
    <w:rsid w:val="007212FB"/>
    <w:rsid w:val="007231A1"/>
    <w:rsid w:val="0072390F"/>
    <w:rsid w:val="00724C29"/>
    <w:rsid w:val="00724D32"/>
    <w:rsid w:val="00725BBF"/>
    <w:rsid w:val="007301F9"/>
    <w:rsid w:val="00730E20"/>
    <w:rsid w:val="00733295"/>
    <w:rsid w:val="00735775"/>
    <w:rsid w:val="007416A8"/>
    <w:rsid w:val="007541BD"/>
    <w:rsid w:val="007550AF"/>
    <w:rsid w:val="00760B98"/>
    <w:rsid w:val="0076165B"/>
    <w:rsid w:val="00762813"/>
    <w:rsid w:val="00764183"/>
    <w:rsid w:val="0076470D"/>
    <w:rsid w:val="00767E92"/>
    <w:rsid w:val="00790010"/>
    <w:rsid w:val="0079062E"/>
    <w:rsid w:val="007A4BC8"/>
    <w:rsid w:val="007A72A3"/>
    <w:rsid w:val="007B0D38"/>
    <w:rsid w:val="007B207F"/>
    <w:rsid w:val="007C28C9"/>
    <w:rsid w:val="007C3E70"/>
    <w:rsid w:val="007D4019"/>
    <w:rsid w:val="007F05DC"/>
    <w:rsid w:val="007F0E8D"/>
    <w:rsid w:val="007F33CB"/>
    <w:rsid w:val="008020A4"/>
    <w:rsid w:val="00802A01"/>
    <w:rsid w:val="00803029"/>
    <w:rsid w:val="008105E9"/>
    <w:rsid w:val="00823321"/>
    <w:rsid w:val="00824801"/>
    <w:rsid w:val="008251EC"/>
    <w:rsid w:val="00831659"/>
    <w:rsid w:val="00840F2C"/>
    <w:rsid w:val="008420E8"/>
    <w:rsid w:val="00855342"/>
    <w:rsid w:val="00857288"/>
    <w:rsid w:val="00861105"/>
    <w:rsid w:val="00863F9D"/>
    <w:rsid w:val="00870916"/>
    <w:rsid w:val="0087175B"/>
    <w:rsid w:val="00872859"/>
    <w:rsid w:val="00875D87"/>
    <w:rsid w:val="00893DA3"/>
    <w:rsid w:val="008A1C90"/>
    <w:rsid w:val="008A2460"/>
    <w:rsid w:val="008B0C94"/>
    <w:rsid w:val="008B4F94"/>
    <w:rsid w:val="008C6638"/>
    <w:rsid w:val="008C67B7"/>
    <w:rsid w:val="008D1AA7"/>
    <w:rsid w:val="008D516B"/>
    <w:rsid w:val="008D71A0"/>
    <w:rsid w:val="008E0016"/>
    <w:rsid w:val="008E025D"/>
    <w:rsid w:val="008E2D64"/>
    <w:rsid w:val="008E7EC7"/>
    <w:rsid w:val="00901383"/>
    <w:rsid w:val="00904F12"/>
    <w:rsid w:val="00906E28"/>
    <w:rsid w:val="00906EB7"/>
    <w:rsid w:val="009101F4"/>
    <w:rsid w:val="009127D2"/>
    <w:rsid w:val="0092170F"/>
    <w:rsid w:val="00924A98"/>
    <w:rsid w:val="00927BF7"/>
    <w:rsid w:val="00927D10"/>
    <w:rsid w:val="00932B31"/>
    <w:rsid w:val="00933CE7"/>
    <w:rsid w:val="0094087A"/>
    <w:rsid w:val="009457C8"/>
    <w:rsid w:val="00947991"/>
    <w:rsid w:val="00972E3F"/>
    <w:rsid w:val="009807DB"/>
    <w:rsid w:val="00982EAA"/>
    <w:rsid w:val="00986557"/>
    <w:rsid w:val="009A4BAB"/>
    <w:rsid w:val="009B2992"/>
    <w:rsid w:val="009B49F3"/>
    <w:rsid w:val="009C16C0"/>
    <w:rsid w:val="009C3553"/>
    <w:rsid w:val="009C3BA2"/>
    <w:rsid w:val="009C674B"/>
    <w:rsid w:val="009C7473"/>
    <w:rsid w:val="009C7D51"/>
    <w:rsid w:val="009D1BF1"/>
    <w:rsid w:val="009D7889"/>
    <w:rsid w:val="009E25CC"/>
    <w:rsid w:val="009E3AE6"/>
    <w:rsid w:val="009E633A"/>
    <w:rsid w:val="009F0FC0"/>
    <w:rsid w:val="009F1138"/>
    <w:rsid w:val="009F2579"/>
    <w:rsid w:val="00A00DA6"/>
    <w:rsid w:val="00A011E5"/>
    <w:rsid w:val="00A0647A"/>
    <w:rsid w:val="00A11250"/>
    <w:rsid w:val="00A117E8"/>
    <w:rsid w:val="00A1460D"/>
    <w:rsid w:val="00A2400A"/>
    <w:rsid w:val="00A3188B"/>
    <w:rsid w:val="00A3315A"/>
    <w:rsid w:val="00A355AE"/>
    <w:rsid w:val="00A36909"/>
    <w:rsid w:val="00A43BE4"/>
    <w:rsid w:val="00A43C91"/>
    <w:rsid w:val="00A4650C"/>
    <w:rsid w:val="00A549CE"/>
    <w:rsid w:val="00A6563B"/>
    <w:rsid w:val="00A67614"/>
    <w:rsid w:val="00A7226C"/>
    <w:rsid w:val="00A82D76"/>
    <w:rsid w:val="00A86438"/>
    <w:rsid w:val="00A8726E"/>
    <w:rsid w:val="00A971C4"/>
    <w:rsid w:val="00AA21FD"/>
    <w:rsid w:val="00AA2B79"/>
    <w:rsid w:val="00AA5E6B"/>
    <w:rsid w:val="00AA71E6"/>
    <w:rsid w:val="00AB0C95"/>
    <w:rsid w:val="00AB6252"/>
    <w:rsid w:val="00AC24F9"/>
    <w:rsid w:val="00AC2D83"/>
    <w:rsid w:val="00AC4C2D"/>
    <w:rsid w:val="00AC64EA"/>
    <w:rsid w:val="00AC79DF"/>
    <w:rsid w:val="00AD1210"/>
    <w:rsid w:val="00AD540A"/>
    <w:rsid w:val="00AE633F"/>
    <w:rsid w:val="00AF0152"/>
    <w:rsid w:val="00AF1324"/>
    <w:rsid w:val="00AF62E8"/>
    <w:rsid w:val="00AF6BE1"/>
    <w:rsid w:val="00B02C73"/>
    <w:rsid w:val="00B039D0"/>
    <w:rsid w:val="00B17DAC"/>
    <w:rsid w:val="00B258BA"/>
    <w:rsid w:val="00B26307"/>
    <w:rsid w:val="00B279EF"/>
    <w:rsid w:val="00B3122D"/>
    <w:rsid w:val="00B346F0"/>
    <w:rsid w:val="00B3471D"/>
    <w:rsid w:val="00B40385"/>
    <w:rsid w:val="00B443CA"/>
    <w:rsid w:val="00B453E2"/>
    <w:rsid w:val="00B52195"/>
    <w:rsid w:val="00B5393E"/>
    <w:rsid w:val="00B5443D"/>
    <w:rsid w:val="00B5769E"/>
    <w:rsid w:val="00B648F4"/>
    <w:rsid w:val="00B72403"/>
    <w:rsid w:val="00B759B6"/>
    <w:rsid w:val="00B81B3D"/>
    <w:rsid w:val="00B83C03"/>
    <w:rsid w:val="00B9729F"/>
    <w:rsid w:val="00BA4906"/>
    <w:rsid w:val="00BB0E7E"/>
    <w:rsid w:val="00BB1210"/>
    <w:rsid w:val="00BB1EA0"/>
    <w:rsid w:val="00BB2F76"/>
    <w:rsid w:val="00BC5772"/>
    <w:rsid w:val="00BD42B9"/>
    <w:rsid w:val="00BE4662"/>
    <w:rsid w:val="00BF1063"/>
    <w:rsid w:val="00BF22A4"/>
    <w:rsid w:val="00C01740"/>
    <w:rsid w:val="00C04FEE"/>
    <w:rsid w:val="00C112B1"/>
    <w:rsid w:val="00C11AF6"/>
    <w:rsid w:val="00C12A96"/>
    <w:rsid w:val="00C163B4"/>
    <w:rsid w:val="00C17EFF"/>
    <w:rsid w:val="00C32DDA"/>
    <w:rsid w:val="00C36CDF"/>
    <w:rsid w:val="00C37F11"/>
    <w:rsid w:val="00C52959"/>
    <w:rsid w:val="00C529AF"/>
    <w:rsid w:val="00C538FE"/>
    <w:rsid w:val="00C5744A"/>
    <w:rsid w:val="00C62A84"/>
    <w:rsid w:val="00C64F76"/>
    <w:rsid w:val="00C702CB"/>
    <w:rsid w:val="00C715DD"/>
    <w:rsid w:val="00C825CD"/>
    <w:rsid w:val="00C84C09"/>
    <w:rsid w:val="00C8729D"/>
    <w:rsid w:val="00C87567"/>
    <w:rsid w:val="00C916A7"/>
    <w:rsid w:val="00C91E91"/>
    <w:rsid w:val="00C95161"/>
    <w:rsid w:val="00C95723"/>
    <w:rsid w:val="00CA0473"/>
    <w:rsid w:val="00CB1108"/>
    <w:rsid w:val="00CB3F3F"/>
    <w:rsid w:val="00CB5FD2"/>
    <w:rsid w:val="00CD6073"/>
    <w:rsid w:val="00CE2F86"/>
    <w:rsid w:val="00CF121D"/>
    <w:rsid w:val="00CF7616"/>
    <w:rsid w:val="00D14D71"/>
    <w:rsid w:val="00D15567"/>
    <w:rsid w:val="00D17B89"/>
    <w:rsid w:val="00D21040"/>
    <w:rsid w:val="00D30543"/>
    <w:rsid w:val="00D30E41"/>
    <w:rsid w:val="00D311AC"/>
    <w:rsid w:val="00D31263"/>
    <w:rsid w:val="00D355CD"/>
    <w:rsid w:val="00D36118"/>
    <w:rsid w:val="00D459CC"/>
    <w:rsid w:val="00D55234"/>
    <w:rsid w:val="00D56EA1"/>
    <w:rsid w:val="00D630F8"/>
    <w:rsid w:val="00D642C3"/>
    <w:rsid w:val="00D66DC9"/>
    <w:rsid w:val="00D742D0"/>
    <w:rsid w:val="00D757CD"/>
    <w:rsid w:val="00D81E37"/>
    <w:rsid w:val="00D9021B"/>
    <w:rsid w:val="00D91FD3"/>
    <w:rsid w:val="00DA5E41"/>
    <w:rsid w:val="00DB0A59"/>
    <w:rsid w:val="00DC19C1"/>
    <w:rsid w:val="00DC22AD"/>
    <w:rsid w:val="00DC56A6"/>
    <w:rsid w:val="00DD4D64"/>
    <w:rsid w:val="00DE032C"/>
    <w:rsid w:val="00DE516E"/>
    <w:rsid w:val="00E04261"/>
    <w:rsid w:val="00E0652A"/>
    <w:rsid w:val="00E1625B"/>
    <w:rsid w:val="00E17654"/>
    <w:rsid w:val="00E23D7E"/>
    <w:rsid w:val="00E24372"/>
    <w:rsid w:val="00E25188"/>
    <w:rsid w:val="00E25A81"/>
    <w:rsid w:val="00E269E2"/>
    <w:rsid w:val="00E344B3"/>
    <w:rsid w:val="00E35DA9"/>
    <w:rsid w:val="00E37F8C"/>
    <w:rsid w:val="00E463B2"/>
    <w:rsid w:val="00E54AF3"/>
    <w:rsid w:val="00E5651E"/>
    <w:rsid w:val="00E60DA5"/>
    <w:rsid w:val="00E63CF8"/>
    <w:rsid w:val="00E66A7E"/>
    <w:rsid w:val="00E72F39"/>
    <w:rsid w:val="00E73AB2"/>
    <w:rsid w:val="00E772C1"/>
    <w:rsid w:val="00E774AC"/>
    <w:rsid w:val="00E83391"/>
    <w:rsid w:val="00E96AB1"/>
    <w:rsid w:val="00EA20AE"/>
    <w:rsid w:val="00EA3EC1"/>
    <w:rsid w:val="00EA51A2"/>
    <w:rsid w:val="00EB37B7"/>
    <w:rsid w:val="00EC7E87"/>
    <w:rsid w:val="00ED2C88"/>
    <w:rsid w:val="00ED3D7E"/>
    <w:rsid w:val="00ED521E"/>
    <w:rsid w:val="00EE30F5"/>
    <w:rsid w:val="00EE36CA"/>
    <w:rsid w:val="00EF5BAC"/>
    <w:rsid w:val="00EF7BF9"/>
    <w:rsid w:val="00F0130B"/>
    <w:rsid w:val="00F02660"/>
    <w:rsid w:val="00F113D4"/>
    <w:rsid w:val="00F11D09"/>
    <w:rsid w:val="00F11EEA"/>
    <w:rsid w:val="00F12693"/>
    <w:rsid w:val="00F22F82"/>
    <w:rsid w:val="00F25E50"/>
    <w:rsid w:val="00F333B2"/>
    <w:rsid w:val="00F3616E"/>
    <w:rsid w:val="00F36EE6"/>
    <w:rsid w:val="00F378CA"/>
    <w:rsid w:val="00F4425E"/>
    <w:rsid w:val="00F44C87"/>
    <w:rsid w:val="00F54B87"/>
    <w:rsid w:val="00F612B8"/>
    <w:rsid w:val="00F644BC"/>
    <w:rsid w:val="00F66367"/>
    <w:rsid w:val="00F82E43"/>
    <w:rsid w:val="00F837D4"/>
    <w:rsid w:val="00F94231"/>
    <w:rsid w:val="00FA128F"/>
    <w:rsid w:val="00FA193A"/>
    <w:rsid w:val="00FA369E"/>
    <w:rsid w:val="00FA6E7A"/>
    <w:rsid w:val="00FB1736"/>
    <w:rsid w:val="00FB2D93"/>
    <w:rsid w:val="00FB5C9C"/>
    <w:rsid w:val="00FC1039"/>
    <w:rsid w:val="00FC4EB7"/>
    <w:rsid w:val="00FC79A6"/>
    <w:rsid w:val="00FD1135"/>
    <w:rsid w:val="00FD1409"/>
    <w:rsid w:val="00FD2DA8"/>
    <w:rsid w:val="00FD366F"/>
    <w:rsid w:val="00FD574C"/>
    <w:rsid w:val="00FE02BE"/>
    <w:rsid w:val="00FE22B9"/>
    <w:rsid w:val="00FE2AD5"/>
    <w:rsid w:val="00FE4A9E"/>
    <w:rsid w:val="00FE4ADC"/>
    <w:rsid w:val="00FF0BE8"/>
    <w:rsid w:val="00FF0FC6"/>
    <w:rsid w:val="00FF1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220F94"/>
  <w15:chartTrackingRefBased/>
  <w15:docId w15:val="{CEB37982-4AB0-4BFB-B00F-5528BE084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20933"/>
    <w:rPr>
      <w:sz w:val="24"/>
      <w:szCs w:val="24"/>
      <w:lang w:eastAsia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rsid w:val="00165AE5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165AE5"/>
    <w:rPr>
      <w:sz w:val="20"/>
      <w:szCs w:val="20"/>
    </w:rPr>
  </w:style>
  <w:style w:type="character" w:customStyle="1" w:styleId="KommentartextZchn">
    <w:name w:val="Kommentartext Zchn"/>
    <w:link w:val="Kommentartext"/>
    <w:rsid w:val="00165AE5"/>
    <w:rPr>
      <w:lang w:eastAsia="en-US"/>
    </w:rPr>
  </w:style>
  <w:style w:type="paragraph" w:styleId="Kommentarthema">
    <w:name w:val="annotation subject"/>
    <w:basedOn w:val="Kommentartext"/>
    <w:next w:val="Kommentartext"/>
    <w:link w:val="KommentarthemaZchn"/>
    <w:rsid w:val="00165AE5"/>
    <w:rPr>
      <w:b/>
      <w:bCs/>
    </w:rPr>
  </w:style>
  <w:style w:type="character" w:customStyle="1" w:styleId="KommentarthemaZchn">
    <w:name w:val="Kommentarthema Zchn"/>
    <w:link w:val="Kommentarthema"/>
    <w:rsid w:val="00165AE5"/>
    <w:rPr>
      <w:b/>
      <w:bCs/>
      <w:lang w:eastAsia="en-US"/>
    </w:rPr>
  </w:style>
  <w:style w:type="paragraph" w:styleId="Sprechblasentext">
    <w:name w:val="Balloon Text"/>
    <w:basedOn w:val="Standard"/>
    <w:link w:val="SprechblasentextZchn"/>
    <w:rsid w:val="00165AE5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165AE5"/>
    <w:rPr>
      <w:rFonts w:ascii="Tahoma" w:hAnsi="Tahoma" w:cs="Tahoma"/>
      <w:sz w:val="16"/>
      <w:szCs w:val="16"/>
      <w:lang w:eastAsia="en-US"/>
    </w:rPr>
  </w:style>
  <w:style w:type="table" w:styleId="Tabellenraster">
    <w:name w:val="Table Grid"/>
    <w:basedOn w:val="NormaleTabelle"/>
    <w:rsid w:val="006161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rsid w:val="006D2B8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6D2B8C"/>
    <w:rPr>
      <w:sz w:val="24"/>
      <w:szCs w:val="24"/>
      <w:lang w:eastAsia="en-US"/>
    </w:rPr>
  </w:style>
  <w:style w:type="paragraph" w:styleId="Fuzeile">
    <w:name w:val="footer"/>
    <w:basedOn w:val="Standard"/>
    <w:link w:val="FuzeileZchn"/>
    <w:rsid w:val="006D2B8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rsid w:val="006D2B8C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64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57E1FA-D921-4FB7-A38A-533176812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8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phere Training</vt:lpstr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here Training</dc:title>
  <dc:subject/>
  <dc:creator>Dr. Markus Moke</dc:creator>
  <cp:keywords/>
  <cp:lastModifiedBy>Leo Frey</cp:lastModifiedBy>
  <cp:revision>8</cp:revision>
  <cp:lastPrinted>2018-11-20T13:04:00Z</cp:lastPrinted>
  <dcterms:created xsi:type="dcterms:W3CDTF">2022-10-21T13:41:00Z</dcterms:created>
  <dcterms:modified xsi:type="dcterms:W3CDTF">2022-10-24T13:30:00Z</dcterms:modified>
</cp:coreProperties>
</file>